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E0257" w14:textId="1865571E" w:rsidR="007067B9" w:rsidRPr="00F546B4" w:rsidRDefault="007067B9" w:rsidP="00C45A5C">
      <w:pPr>
        <w:spacing w:line="260" w:lineRule="atLeast"/>
        <w:ind w:left="387" w:hangingChars="182" w:hanging="387"/>
        <w:jc w:val="both"/>
        <w:rPr>
          <w:rFonts w:ascii="Palatino Linotype" w:hAnsi="Palatino Linotype" w:cs="Times New Roman"/>
          <w:color w:val="000000" w:themeColor="text1"/>
          <w:sz w:val="22"/>
          <w:szCs w:val="22"/>
        </w:rPr>
      </w:pPr>
    </w:p>
    <w:p w14:paraId="3728E66F" w14:textId="77777777" w:rsidR="0099705F" w:rsidRPr="00F546B4" w:rsidRDefault="00214F70" w:rsidP="00B451A2">
      <w:pPr>
        <w:spacing w:line="360" w:lineRule="auto"/>
        <w:rPr>
          <w:rFonts w:ascii="Palatino Linotype" w:hAnsi="Palatino Linotype" w:cs="Times New Roman"/>
          <w:b/>
          <w:color w:val="000000" w:themeColor="text1"/>
          <w:sz w:val="22"/>
          <w:szCs w:val="22"/>
        </w:rPr>
      </w:pPr>
      <w:r w:rsidRPr="00F546B4">
        <w:rPr>
          <w:rFonts w:ascii="Palatino Linotype" w:hAnsi="Palatino Linotype" w:cs="Times New Roman"/>
          <w:b/>
          <w:color w:val="000000" w:themeColor="text1"/>
          <w:sz w:val="22"/>
          <w:szCs w:val="22"/>
        </w:rPr>
        <w:t>Supplemental Table 1</w:t>
      </w:r>
    </w:p>
    <w:p w14:paraId="371CFC3A" w14:textId="77777777" w:rsidR="00CD6122" w:rsidRPr="00744002" w:rsidRDefault="00CD6122" w:rsidP="00B451A2">
      <w:pPr>
        <w:spacing w:line="360" w:lineRule="auto"/>
        <w:rPr>
          <w:rFonts w:ascii="Palatino Linotype" w:hAnsi="Palatino Linotype" w:cs="Times New Roman"/>
          <w:b/>
          <w:color w:val="000000" w:themeColor="text1"/>
          <w:sz w:val="22"/>
          <w:szCs w:val="22"/>
        </w:rPr>
      </w:pPr>
    </w:p>
    <w:p w14:paraId="6E0516FB" w14:textId="09B3B01D" w:rsidR="0099705F" w:rsidRPr="00F546B4" w:rsidRDefault="000215A3" w:rsidP="00B451A2">
      <w:pPr>
        <w:spacing w:line="360" w:lineRule="auto"/>
        <w:rPr>
          <w:rFonts w:ascii="Palatino Linotype" w:hAnsi="Palatino Linotype" w:cs="Times New Roman"/>
          <w:color w:val="000000" w:themeColor="text1"/>
          <w:sz w:val="22"/>
          <w:szCs w:val="22"/>
        </w:rPr>
      </w:pPr>
      <w:r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A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verage values o</w:t>
      </w:r>
      <w:r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f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spectrophotometric and chemical degradation analyses of control, </w:t>
      </w:r>
      <w:r w:rsidR="00345F19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MFC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(</w:t>
      </w:r>
      <w:r w:rsidR="0010390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S-small, </w:t>
      </w:r>
      <w:r w:rsidR="0010390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S-medium, </w:t>
      </w:r>
      <w:r w:rsidR="0010390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S-large) and R</w:t>
      </w:r>
      <w:r w:rsidR="00345F19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FC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(RS-small, RS-medium, RS-large) in Materials #1. The number of samples </w:t>
      </w:r>
      <w:r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in each group =</w:t>
      </w:r>
      <w:r w:rsidR="0099705F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3.</w:t>
      </w:r>
    </w:p>
    <w:p w14:paraId="544F9A30" w14:textId="77777777" w:rsidR="0099705F" w:rsidRPr="00F546B4" w:rsidRDefault="0099705F" w:rsidP="00B451A2">
      <w:pPr>
        <w:spacing w:line="360" w:lineRule="auto"/>
        <w:rPr>
          <w:rFonts w:ascii="Palatino Linotype" w:hAnsi="Palatino Linotype"/>
          <w:color w:val="000000" w:themeColor="text1"/>
          <w:sz w:val="22"/>
          <w:szCs w:val="22"/>
        </w:rPr>
      </w:pPr>
    </w:p>
    <w:tbl>
      <w:tblPr>
        <w:tblW w:w="1289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3"/>
        <w:gridCol w:w="1276"/>
        <w:gridCol w:w="1701"/>
        <w:gridCol w:w="1086"/>
        <w:gridCol w:w="1087"/>
        <w:gridCol w:w="1087"/>
        <w:gridCol w:w="1086"/>
        <w:gridCol w:w="1324"/>
        <w:gridCol w:w="1134"/>
        <w:gridCol w:w="1701"/>
      </w:tblGrid>
      <w:tr w:rsidR="00436142" w:rsidRPr="00F546B4" w14:paraId="3C64F87F" w14:textId="77777777" w:rsidTr="00436142">
        <w:trPr>
          <w:trHeight w:val="40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DAF8C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 xml:space="preserve">　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6E63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A500 x 1000 (1/mg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3B032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A650/A500 x 10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5D9D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PTCA (ng/mg)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B22C8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PDCA (ng/mg)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2E56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4-AHP (ng/mg)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084AC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3-AHP (ng/mg)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9BFB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HI-DOPA (ng/mg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6A6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PB-5SCD (ng/mg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8133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4-AHP/3-AHP</w:t>
            </w:r>
          </w:p>
        </w:tc>
      </w:tr>
      <w:tr w:rsidR="006F71E3" w:rsidRPr="00F546B4" w14:paraId="3D929A75" w14:textId="77777777" w:rsidTr="00C45A5C">
        <w:trPr>
          <w:trHeight w:val="40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9DF4BC" w14:textId="773DE18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Cont</w:t>
            </w:r>
            <w:r w:rsidR="008A0F43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ro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2868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6.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06FD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6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E7F4A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26161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B6DB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6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DDAA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92CC7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4.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A36A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4DA2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0</w:t>
            </w:r>
          </w:p>
        </w:tc>
      </w:tr>
      <w:tr w:rsidR="006F71E3" w:rsidRPr="00F546B4" w14:paraId="0B2DB231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C577E" w14:textId="10B53DA0" w:rsidR="00C23843" w:rsidRPr="00F546B4" w:rsidRDefault="00436142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BS-smal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5403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7.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D1D6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6.8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CC9E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3.4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C7EA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2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40E6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5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AA9B8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8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D76C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2062E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0FC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54</w:t>
            </w:r>
          </w:p>
        </w:tc>
      </w:tr>
      <w:tr w:rsidR="006F71E3" w:rsidRPr="00F546B4" w14:paraId="026093F6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9A90F" w14:textId="58FEDDAB" w:rsidR="00C23843" w:rsidRPr="00F546B4" w:rsidRDefault="00436142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BS-mediu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7AB8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9.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CE08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8.2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3E0CCE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7.0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E276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AA22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ECEA5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81DB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4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9FD0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E5A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40</w:t>
            </w:r>
          </w:p>
        </w:tc>
      </w:tr>
      <w:tr w:rsidR="006F71E3" w:rsidRPr="00F546B4" w14:paraId="46FF4040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8F8BE" w14:textId="1AAB25F0" w:rsidR="00C23843" w:rsidRPr="00F546B4" w:rsidRDefault="00436142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BS-larg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B699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4.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EAB2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2.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590D8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9.4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9A2E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B594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BBC43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3554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4.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8A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3CF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6F71E3" w:rsidRPr="00F546B4" w14:paraId="52E4CA6E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0B3A4" w14:textId="32DB2B66" w:rsidR="00C23843" w:rsidRPr="00F546B4" w:rsidRDefault="00436142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RS-smal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863A2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4.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31B8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6.8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34C6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5EC4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4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5F46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47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EDC50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57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C341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0.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7706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4.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0310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83</w:t>
            </w:r>
          </w:p>
        </w:tc>
      </w:tr>
      <w:tr w:rsidR="006F71E3" w:rsidRPr="00F546B4" w14:paraId="26626755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6BA59" w14:textId="72E2A463" w:rsidR="00C23843" w:rsidRPr="00F546B4" w:rsidRDefault="00436142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 xml:space="preserve">RS </w:t>
            </w:r>
            <w:r w:rsidR="00C23843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 xml:space="preserve">- </w:t>
            </w: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mediu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7C0C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9.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A461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5.3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F0A18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.6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0729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7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98C9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66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C4108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A7BA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5.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7B95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5.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5DD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66</w:t>
            </w:r>
          </w:p>
        </w:tc>
      </w:tr>
      <w:tr w:rsidR="00C23843" w:rsidRPr="00F546B4" w14:paraId="246EBE10" w14:textId="77777777" w:rsidTr="00C45A5C">
        <w:trPr>
          <w:trHeight w:val="4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2EF23" w14:textId="7BC96080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R</w:t>
            </w:r>
            <w:r w:rsidR="00436142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S</w:t>
            </w: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 xml:space="preserve"> - L</w:t>
            </w:r>
            <w:r w:rsidR="00436142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arg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3CE19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0.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7297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EE51E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7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91A67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3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6DB8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18CE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85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794A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7.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5B2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5.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BF8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83</w:t>
            </w:r>
          </w:p>
        </w:tc>
      </w:tr>
    </w:tbl>
    <w:p w14:paraId="477E2B80" w14:textId="77777777" w:rsidR="0099705F" w:rsidRPr="00F546B4" w:rsidRDefault="0099705F" w:rsidP="00B451A2">
      <w:pPr>
        <w:spacing w:line="360" w:lineRule="auto"/>
        <w:rPr>
          <w:rFonts w:ascii="Palatino Linotype" w:hAnsi="Palatino Linotype"/>
          <w:color w:val="000000" w:themeColor="text1"/>
          <w:sz w:val="22"/>
          <w:szCs w:val="22"/>
        </w:rPr>
      </w:pPr>
    </w:p>
    <w:p w14:paraId="5A196D24" w14:textId="77777777" w:rsidR="00257484" w:rsidRPr="00F546B4" w:rsidRDefault="00257484" w:rsidP="00B451A2">
      <w:pPr>
        <w:spacing w:line="360" w:lineRule="auto"/>
        <w:rPr>
          <w:rFonts w:ascii="Palatino Linotype" w:hAnsi="Palatino Linotype"/>
          <w:color w:val="000000" w:themeColor="text1"/>
          <w:sz w:val="22"/>
          <w:szCs w:val="22"/>
        </w:rPr>
      </w:pPr>
    </w:p>
    <w:p w14:paraId="16002C28" w14:textId="77777777" w:rsidR="003E099C" w:rsidRPr="00F546B4" w:rsidRDefault="00214F70" w:rsidP="00B451A2">
      <w:pPr>
        <w:spacing w:line="360" w:lineRule="auto"/>
        <w:rPr>
          <w:rFonts w:ascii="Palatino Linotype" w:hAnsi="Palatino Linotype" w:cs="Times New Roman"/>
          <w:b/>
          <w:color w:val="000000" w:themeColor="text1"/>
          <w:sz w:val="22"/>
          <w:szCs w:val="22"/>
        </w:rPr>
      </w:pPr>
      <w:r w:rsidRPr="00F546B4">
        <w:rPr>
          <w:rFonts w:ascii="Palatino Linotype" w:hAnsi="Palatino Linotype" w:cs="Times New Roman"/>
          <w:b/>
          <w:color w:val="000000" w:themeColor="text1"/>
          <w:sz w:val="22"/>
          <w:szCs w:val="22"/>
        </w:rPr>
        <w:lastRenderedPageBreak/>
        <w:t>Supplemental Table 2</w:t>
      </w:r>
    </w:p>
    <w:p w14:paraId="1FAAB919" w14:textId="77777777" w:rsidR="003E099C" w:rsidRPr="00F546B4" w:rsidRDefault="003E099C" w:rsidP="00B451A2">
      <w:pPr>
        <w:spacing w:line="360" w:lineRule="auto"/>
        <w:rPr>
          <w:rFonts w:ascii="Palatino Linotype" w:hAnsi="Palatino Linotype" w:cs="Times New Roman"/>
          <w:color w:val="000000" w:themeColor="text1"/>
          <w:sz w:val="22"/>
          <w:szCs w:val="22"/>
        </w:rPr>
      </w:pPr>
    </w:p>
    <w:p w14:paraId="738BC141" w14:textId="1DDA1F21" w:rsidR="003E099C" w:rsidRPr="00F546B4" w:rsidRDefault="000215A3" w:rsidP="00B451A2">
      <w:pPr>
        <w:spacing w:line="360" w:lineRule="auto"/>
        <w:rPr>
          <w:rFonts w:ascii="Palatino Linotype" w:hAnsi="Palatino Linotype" w:cs="Times New Roman"/>
          <w:color w:val="000000" w:themeColor="text1"/>
          <w:sz w:val="22"/>
          <w:szCs w:val="22"/>
        </w:rPr>
      </w:pPr>
      <w:r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A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verage values o</w:t>
      </w:r>
      <w:r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f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spectrophotometric and chemical degradation analyses of control (n = 2), </w:t>
      </w:r>
      <w:r w:rsidR="00345F19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MFC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(</w:t>
      </w:r>
      <w:r w:rsidR="00CA12A2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S-small, n = 3; </w:t>
      </w:r>
      <w:r w:rsidR="00CA12A2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S-medium, n = 17; </w:t>
      </w:r>
      <w:r w:rsidR="00CA12A2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B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S-large, n = 7) and R</w:t>
      </w:r>
      <w:r w:rsidR="00345F19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>FC</w:t>
      </w:r>
      <w:r w:rsidR="003E099C" w:rsidRPr="00F546B4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(n = 3) in Materials #2.</w:t>
      </w:r>
    </w:p>
    <w:p w14:paraId="5381DE43" w14:textId="77777777" w:rsidR="003E099C" w:rsidRPr="00F546B4" w:rsidRDefault="003E099C" w:rsidP="00B451A2">
      <w:pPr>
        <w:spacing w:line="360" w:lineRule="auto"/>
        <w:rPr>
          <w:rFonts w:ascii="Palatino Linotype" w:hAnsi="Palatino Linotype"/>
          <w:color w:val="000000" w:themeColor="text1"/>
          <w:sz w:val="22"/>
          <w:szCs w:val="22"/>
        </w:rPr>
      </w:pPr>
    </w:p>
    <w:tbl>
      <w:tblPr>
        <w:tblW w:w="1289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80"/>
        <w:gridCol w:w="1521"/>
        <w:gridCol w:w="1985"/>
        <w:gridCol w:w="1113"/>
        <w:gridCol w:w="1113"/>
        <w:gridCol w:w="1113"/>
        <w:gridCol w:w="1113"/>
        <w:gridCol w:w="1256"/>
        <w:gridCol w:w="1701"/>
      </w:tblGrid>
      <w:tr w:rsidR="006F71E3" w:rsidRPr="00F546B4" w14:paraId="24350929" w14:textId="77777777" w:rsidTr="00C45A5C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88FB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E8EC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A500 x 1000 (1/mg)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99CE7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A650/A500 x 100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50D9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PTCA (ng/mg)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6C16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PDCA (ng/mg)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76A8E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4-AHP (ng/mg)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CFC25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3-AHP</w:t>
            </w:r>
          </w:p>
          <w:p w14:paraId="176088D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(ng/mg)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F2B4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HI-DOPA (ng/mg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CF87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4-AHP/3-AHP</w:t>
            </w:r>
          </w:p>
        </w:tc>
      </w:tr>
      <w:tr w:rsidR="006F71E3" w:rsidRPr="00F546B4" w14:paraId="7223FED6" w14:textId="77777777" w:rsidTr="00C45A5C">
        <w:trPr>
          <w:trHeight w:val="400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D1D26" w14:textId="3472A172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Cont</w:t>
            </w:r>
            <w:r w:rsidR="008A0F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rol</w:t>
            </w: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(n = 2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3F79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7.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D81C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915D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3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7FC2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1213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B4D62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7C04E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5.3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91DA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8</w:t>
            </w:r>
          </w:p>
        </w:tc>
      </w:tr>
      <w:tr w:rsidR="006F71E3" w:rsidRPr="00F546B4" w14:paraId="6D030D19" w14:textId="77777777" w:rsidTr="00C45A5C">
        <w:trPr>
          <w:trHeight w:val="400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45026" w14:textId="2DFC176C" w:rsidR="00C23843" w:rsidRPr="00F546B4" w:rsidRDefault="00CA12A2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B</w:t>
            </w:r>
            <w:r w:rsidR="00436142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S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- </w:t>
            </w:r>
            <w:r w:rsidR="00436142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small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(n = 3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B3BE1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8.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911F1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9.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3D82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74B2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BA10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1CDB9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68</w:t>
            </w:r>
          </w:p>
        </w:tc>
        <w:tc>
          <w:tcPr>
            <w:tcW w:w="1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1E29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0.1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6CF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6</w:t>
            </w:r>
          </w:p>
        </w:tc>
      </w:tr>
      <w:tr w:rsidR="006F71E3" w:rsidRPr="00F546B4" w14:paraId="3D94626E" w14:textId="77777777" w:rsidTr="00C45A5C">
        <w:trPr>
          <w:trHeight w:val="400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A7716" w14:textId="244E24EA" w:rsidR="00C23843" w:rsidRPr="00F546B4" w:rsidRDefault="00CA12A2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B</w:t>
            </w:r>
            <w:r w:rsidR="00436142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S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- </w:t>
            </w:r>
            <w:r w:rsidR="00436142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medium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(n = 17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75C55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9.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E24CF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5.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703D3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7.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A7B6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6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D491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9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0A6241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90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84277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1.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A9A7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6F71E3" w:rsidRPr="00F546B4" w14:paraId="32CB6657" w14:textId="77777777" w:rsidTr="00C45A5C">
        <w:trPr>
          <w:trHeight w:val="400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90ED68" w14:textId="64EAE226" w:rsidR="00C23843" w:rsidRPr="00F546B4" w:rsidRDefault="00CA12A2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B</w:t>
            </w:r>
            <w:r w:rsidR="00436142"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S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- L</w:t>
            </w:r>
            <w:r w:rsidR="00436142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arge</w:t>
            </w:r>
            <w:r w:rsidR="00C23843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(n= 7)</w:t>
            </w:r>
          </w:p>
        </w:tc>
        <w:tc>
          <w:tcPr>
            <w:tcW w:w="15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0614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1.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0F15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8.6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7179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3.7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0708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4A4E0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14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9F371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47</w:t>
            </w:r>
          </w:p>
        </w:tc>
        <w:tc>
          <w:tcPr>
            <w:tcW w:w="1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1F03B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2.5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F728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0</w:t>
            </w:r>
          </w:p>
        </w:tc>
      </w:tr>
      <w:tr w:rsidR="00C23843" w:rsidRPr="00F546B4" w14:paraId="59386400" w14:textId="77777777" w:rsidTr="00C45A5C">
        <w:trPr>
          <w:trHeight w:val="40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1E2E9" w14:textId="21F2AE0A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R</w:t>
            </w:r>
            <w:r w:rsidR="00436142"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>FC</w:t>
            </w:r>
            <w:r w:rsidRPr="00F546B4">
              <w:rPr>
                <w:rFonts w:ascii="Palatino Linotype" w:hAnsi="Palatino Linotype" w:cs="Times New Roman"/>
                <w:color w:val="000000" w:themeColor="text1"/>
                <w:sz w:val="20"/>
                <w:szCs w:val="20"/>
              </w:rPr>
              <w:t xml:space="preserve"> (n = 3)</w:t>
            </w:r>
          </w:p>
        </w:tc>
        <w:tc>
          <w:tcPr>
            <w:tcW w:w="1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ACD2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24.6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E0A99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9.9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93B90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8EF50E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55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BE9BC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61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22AE5D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.2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7C9D4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18.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68BA6" w14:textId="77777777" w:rsidR="00C23843" w:rsidRPr="00F546B4" w:rsidRDefault="00C23843" w:rsidP="00C23843">
            <w:pPr>
              <w:spacing w:line="360" w:lineRule="auto"/>
              <w:jc w:val="center"/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</w:pPr>
            <w:r w:rsidRPr="00F546B4">
              <w:rPr>
                <w:rFonts w:ascii="Palatino Linotype" w:eastAsia="游ゴシック" w:hAnsi="Palatino Linotype" w:cs="Times New Roman"/>
                <w:color w:val="000000" w:themeColor="text1"/>
                <w:sz w:val="20"/>
                <w:szCs w:val="20"/>
              </w:rPr>
              <w:t>0.51</w:t>
            </w:r>
          </w:p>
        </w:tc>
      </w:tr>
    </w:tbl>
    <w:p w14:paraId="42780F66" w14:textId="7A3BB496" w:rsidR="000B1784" w:rsidRDefault="000B1784" w:rsidP="00744002">
      <w:pPr>
        <w:spacing w:line="360" w:lineRule="auto"/>
        <w:jc w:val="both"/>
        <w:rPr>
          <w:rFonts w:ascii="Palatino Linotype" w:hAnsi="Palatino Linotype" w:cs="Times New Roman"/>
          <w:color w:val="000000" w:themeColor="text1"/>
          <w:sz w:val="22"/>
          <w:szCs w:val="22"/>
        </w:rPr>
      </w:pPr>
    </w:p>
    <w:p w14:paraId="39CE0C0A" w14:textId="77777777" w:rsidR="000B1784" w:rsidRDefault="000B1784" w:rsidP="000B1784">
      <w:pPr>
        <w:rPr>
          <w:rFonts w:ascii="Palatino Linotype" w:hAnsi="Palatino Linotype" w:cs="Times New Roman"/>
          <w:color w:val="000000" w:themeColor="text1"/>
          <w:sz w:val="22"/>
          <w:szCs w:val="22"/>
        </w:rPr>
        <w:sectPr w:rsidR="000B1784" w:rsidSect="00250792">
          <w:headerReference w:type="even" r:id="rId7"/>
          <w:headerReference w:type="default" r:id="rId8"/>
          <w:footerReference w:type="even" r:id="rId9"/>
          <w:footerReference w:type="default" r:id="rId10"/>
          <w:pgSz w:w="16838" w:h="11906" w:orient="landscape"/>
          <w:pgMar w:top="1701" w:right="1701" w:bottom="1701" w:left="1985" w:header="851" w:footer="992" w:gutter="0"/>
          <w:cols w:space="425"/>
          <w:docGrid w:type="linesAndChars" w:linePitch="334" w:charSpace="-1523"/>
        </w:sectPr>
      </w:pPr>
    </w:p>
    <w:p w14:paraId="3512430B" w14:textId="77777777" w:rsidR="000B1784" w:rsidRPr="00744002" w:rsidRDefault="000B1784" w:rsidP="000B1784">
      <w:pPr>
        <w:spacing w:line="280" w:lineRule="exact"/>
        <w:ind w:left="387" w:hangingChars="182" w:hanging="387"/>
        <w:jc w:val="both"/>
        <w:rPr>
          <w:rFonts w:ascii="Palatino Linotype" w:hAnsi="Palatino Linotype" w:cs="Times New Roman"/>
          <w:color w:val="000000" w:themeColor="text1"/>
          <w:sz w:val="22"/>
          <w:szCs w:val="22"/>
        </w:rPr>
      </w:pPr>
      <w:r w:rsidRPr="00744002">
        <w:rPr>
          <w:rFonts w:ascii="Palatino Linotype" w:hAnsi="Palatino Linotype" w:cs="Times New Roman"/>
          <w:noProof/>
          <w:color w:val="000000" w:themeColor="text1"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43EF87E6" wp14:editId="573D67B5">
            <wp:simplePos x="0" y="0"/>
            <wp:positionH relativeFrom="column">
              <wp:posOffset>386582</wp:posOffset>
            </wp:positionH>
            <wp:positionV relativeFrom="paragraph">
              <wp:posOffset>856571</wp:posOffset>
            </wp:positionV>
            <wp:extent cx="4842010" cy="2934586"/>
            <wp:effectExtent l="0" t="0" r="0" b="0"/>
            <wp:wrapTopAndBottom/>
            <wp:docPr id="1" name="図 1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ダイアグラム&#10;&#10;自動的に生成された説明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2010" cy="2934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4002">
        <w:rPr>
          <w:rFonts w:ascii="Palatino Linotype" w:hAnsi="Palatino Linotype" w:cs="Times New Roman"/>
          <w:b/>
          <w:bCs/>
          <w:color w:val="000000" w:themeColor="text1"/>
          <w:sz w:val="22"/>
          <w:szCs w:val="22"/>
        </w:rPr>
        <w:t>Supplemental Figure 1</w:t>
      </w:r>
      <w:r w:rsidRPr="00744002">
        <w:rPr>
          <w:rFonts w:ascii="Palatino Linotype" w:hAnsi="Palatino Linotype" w:cs="Times New Roman"/>
          <w:color w:val="000000" w:themeColor="text1"/>
          <w:sz w:val="22"/>
          <w:szCs w:val="22"/>
        </w:rPr>
        <w:t>. The identification of PTCA was obtained by isolating PTCA in a preparative scale AHPO in MFC. The UV-VIS (Suppl. Fig. 1a) and Mass spectra (Suppl. Fig. 1b) were confirmed by the comparison of authentic PTCA sample</w:t>
      </w:r>
      <w:r w:rsidRPr="00744002">
        <w:rPr>
          <w:rFonts w:ascii="Palatino Linotype" w:hAnsi="Palatino Linotype" w:cs="Times New Roman"/>
          <w:strike/>
          <w:color w:val="000000" w:themeColor="text1"/>
          <w:sz w:val="22"/>
          <w:szCs w:val="22"/>
        </w:rPr>
        <w:t>s</w:t>
      </w:r>
      <w:r w:rsidRPr="00744002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and PTCA isolated from MFC of salmon.</w:t>
      </w:r>
    </w:p>
    <w:p w14:paraId="18A2D4AA" w14:textId="77777777" w:rsidR="000B1784" w:rsidRPr="00F546B4" w:rsidRDefault="000B1784" w:rsidP="000B1784">
      <w:pPr>
        <w:spacing w:line="360" w:lineRule="auto"/>
        <w:jc w:val="both"/>
        <w:rPr>
          <w:rFonts w:ascii="Palatino Linotype" w:hAnsi="Palatino Linotype" w:cs="Times New Roman"/>
          <w:b/>
          <w:bCs/>
          <w:color w:val="000000" w:themeColor="text1"/>
          <w:sz w:val="22"/>
          <w:szCs w:val="22"/>
        </w:rPr>
      </w:pPr>
    </w:p>
    <w:p w14:paraId="39C5452A" w14:textId="77777777" w:rsidR="000B1784" w:rsidRPr="00F546B4" w:rsidRDefault="000B1784" w:rsidP="000B1784">
      <w:pPr>
        <w:spacing w:line="300" w:lineRule="exact"/>
        <w:ind w:left="387" w:hangingChars="182" w:hanging="387"/>
        <w:jc w:val="both"/>
        <w:rPr>
          <w:rFonts w:ascii="Palatino Linotype" w:hAnsi="Palatino Linotype" w:cs="Times New Roman"/>
          <w:color w:val="000000" w:themeColor="text1"/>
          <w:sz w:val="22"/>
          <w:szCs w:val="22"/>
        </w:rPr>
      </w:pPr>
      <w:r w:rsidRPr="00744002">
        <w:rPr>
          <w:rFonts w:ascii="Palatino Linotype" w:hAnsi="Palatino Linotype" w:cs="Times New Roman"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9C06CD5" wp14:editId="161C1EAB">
            <wp:simplePos x="0" y="0"/>
            <wp:positionH relativeFrom="column">
              <wp:posOffset>387188</wp:posOffset>
            </wp:positionH>
            <wp:positionV relativeFrom="paragraph">
              <wp:posOffset>829074</wp:posOffset>
            </wp:positionV>
            <wp:extent cx="4335145" cy="2997835"/>
            <wp:effectExtent l="0" t="0" r="0" b="0"/>
            <wp:wrapTopAndBottom/>
            <wp:docPr id="2" name="図 2" descr="グラフ, 散布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図 2" descr="グラフ, 散布図&#10;&#10;自動的に生成された説明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145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4002">
        <w:rPr>
          <w:rFonts w:ascii="Palatino Linotype" w:hAnsi="Palatino Linotype" w:cs="Times New Roman"/>
          <w:b/>
          <w:bCs/>
          <w:color w:val="000000" w:themeColor="text1"/>
          <w:sz w:val="22"/>
          <w:szCs w:val="22"/>
        </w:rPr>
        <w:t>Supplemental Figure 2.</w:t>
      </w:r>
      <w:r w:rsidRPr="00744002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The correlation of PTCA with A500 values. The PTCA values correlated well (R</w:t>
      </w:r>
      <w:r w:rsidRPr="00744002">
        <w:rPr>
          <w:rFonts w:ascii="Palatino Linotype" w:hAnsi="Palatino Linotype" w:cs="Times New Roman"/>
          <w:color w:val="000000" w:themeColor="text1"/>
          <w:sz w:val="22"/>
          <w:szCs w:val="22"/>
          <w:vertAlign w:val="superscript"/>
        </w:rPr>
        <w:t>2</w:t>
      </w:r>
      <w:r w:rsidRPr="00744002">
        <w:rPr>
          <w:rFonts w:ascii="Palatino Linotype" w:hAnsi="Palatino Linotype" w:cs="Times New Roman"/>
          <w:color w:val="000000" w:themeColor="text1"/>
          <w:sz w:val="22"/>
          <w:szCs w:val="22"/>
        </w:rPr>
        <w:t xml:space="preserve"> = 0.754) with the A500 values with a background value of 0.006/mg. This shows that MFC is mostly due to EM.</w:t>
      </w:r>
    </w:p>
    <w:p w14:paraId="5FFB3A11" w14:textId="77777777" w:rsidR="000B1784" w:rsidRDefault="000B1784" w:rsidP="000B1784"/>
    <w:p w14:paraId="07D46537" w14:textId="41501F50" w:rsidR="001048E4" w:rsidRPr="00F546B4" w:rsidRDefault="001048E4" w:rsidP="000B1784">
      <w:pPr>
        <w:rPr>
          <w:rFonts w:ascii="Palatino Linotype" w:hAnsi="Palatino Linotype" w:cs="Times New Roman" w:hint="eastAsia"/>
          <w:color w:val="000000" w:themeColor="text1"/>
          <w:sz w:val="22"/>
          <w:szCs w:val="22"/>
        </w:rPr>
      </w:pPr>
    </w:p>
    <w:sectPr w:rsidR="001048E4" w:rsidRPr="00F546B4" w:rsidSect="0099705F">
      <w:pgSz w:w="11906" w:h="16838"/>
      <w:pgMar w:top="1985" w:right="1701" w:bottom="1701" w:left="1701" w:header="851" w:footer="992" w:gutter="0"/>
      <w:cols w:space="425"/>
      <w:docGrid w:type="linesAndChars" w:linePitch="334" w:charSpace="-15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FA1CE" w14:textId="77777777" w:rsidR="00AC11C3" w:rsidRDefault="00AC11C3" w:rsidP="002B2899">
      <w:r>
        <w:separator/>
      </w:r>
    </w:p>
  </w:endnote>
  <w:endnote w:type="continuationSeparator" w:id="0">
    <w:p w14:paraId="52A509DD" w14:textId="77777777" w:rsidR="00AC11C3" w:rsidRDefault="00AC11C3" w:rsidP="002B2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">
    <w:altName w:val="Yu Gothic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60D88" w14:textId="77777777" w:rsidR="00837BC5" w:rsidRDefault="00506D19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1391" w14:textId="77777777" w:rsidR="00837BC5" w:rsidRDefault="00506D19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913DC" w14:textId="77777777" w:rsidR="00AC11C3" w:rsidRDefault="00AC11C3" w:rsidP="002B2899">
      <w:r>
        <w:separator/>
      </w:r>
    </w:p>
  </w:footnote>
  <w:footnote w:type="continuationSeparator" w:id="0">
    <w:p w14:paraId="3E9EBE22" w14:textId="77777777" w:rsidR="00AC11C3" w:rsidRDefault="00AC11C3" w:rsidP="002B2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431548927"/>
      <w:docPartObj>
        <w:docPartGallery w:val="Page Numbers (Top of Page)"/>
        <w:docPartUnique/>
      </w:docPartObj>
    </w:sdtPr>
    <w:sdtEndPr>
      <w:rPr>
        <w:rStyle w:val="af3"/>
      </w:rPr>
    </w:sdtEndPr>
    <w:sdtContent>
      <w:p w14:paraId="00D28CD6" w14:textId="6BDFCF03" w:rsidR="002B2899" w:rsidRDefault="002B2899" w:rsidP="00CC140F">
        <w:pPr>
          <w:pStyle w:val="af4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317C18DC" w14:textId="77777777" w:rsidR="002B2899" w:rsidRDefault="002B2899" w:rsidP="00C45A5C">
    <w:pPr>
      <w:pStyle w:val="af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-2068337474"/>
      <w:docPartObj>
        <w:docPartGallery w:val="Page Numbers (Top of Page)"/>
        <w:docPartUnique/>
      </w:docPartObj>
    </w:sdtPr>
    <w:sdtEndPr>
      <w:rPr>
        <w:rStyle w:val="af3"/>
      </w:rPr>
    </w:sdtEndPr>
    <w:sdtContent>
      <w:p w14:paraId="7F2B0C73" w14:textId="63791908" w:rsidR="002B2899" w:rsidRDefault="002B2899" w:rsidP="00CC140F">
        <w:pPr>
          <w:pStyle w:val="af4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1</w:t>
        </w:r>
        <w:r>
          <w:rPr>
            <w:rStyle w:val="af3"/>
          </w:rPr>
          <w:fldChar w:fldCharType="end"/>
        </w:r>
      </w:p>
    </w:sdtContent>
  </w:sdt>
  <w:p w14:paraId="3734C9B6" w14:textId="77777777" w:rsidR="002B2899" w:rsidRDefault="002B2899" w:rsidP="00C45A5C">
    <w:pPr>
      <w:pStyle w:val="af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57670"/>
    <w:multiLevelType w:val="hybridMultilevel"/>
    <w:tmpl w:val="048A9C44"/>
    <w:lvl w:ilvl="0" w:tplc="8702DC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5666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AA5F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E030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AC28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367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7CEE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8F3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28F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C35944"/>
    <w:multiLevelType w:val="multilevel"/>
    <w:tmpl w:val="9496A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B7364D"/>
    <w:multiLevelType w:val="multilevel"/>
    <w:tmpl w:val="EA788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4278B7"/>
    <w:multiLevelType w:val="hybridMultilevel"/>
    <w:tmpl w:val="40D46750"/>
    <w:lvl w:ilvl="0" w:tplc="96445304">
      <w:start w:val="1"/>
      <w:numFmt w:val="bullet"/>
      <w:suff w:val="space"/>
      <w:lvlText w:val=""/>
      <w:lvlJc w:val="left"/>
      <w:pPr>
        <w:ind w:left="120" w:hanging="120"/>
      </w:pPr>
      <w:rPr>
        <w:rFonts w:ascii="Wingdings" w:eastAsia="ＭＳ Ｐゴシック" w:hAnsi="Wingdings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4E96B2D"/>
    <w:multiLevelType w:val="hybridMultilevel"/>
    <w:tmpl w:val="EED63DD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mirrorMargins/>
  <w:bordersDoNotSurroundHeader/>
  <w:bordersDoNotSurroundFooter/>
  <w:proofState w:spelling="clean" w:grammar="clean"/>
  <w:defaultTabStop w:val="960"/>
  <w:evenAndOddHeaders/>
  <w:drawingGridHorizontalSpacing w:val="233"/>
  <w:drawingGridVerticalSpacing w:val="167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jQ0NDA1NjazMDVV0lEKTi0uzszPAykwqgUAGF/EOiwAAAA="/>
  </w:docVars>
  <w:rsids>
    <w:rsidRoot w:val="008E353E"/>
    <w:rsid w:val="0000077A"/>
    <w:rsid w:val="00001A74"/>
    <w:rsid w:val="000021E6"/>
    <w:rsid w:val="00002273"/>
    <w:rsid w:val="00002278"/>
    <w:rsid w:val="0000245A"/>
    <w:rsid w:val="00006EAE"/>
    <w:rsid w:val="0001048D"/>
    <w:rsid w:val="00011ACA"/>
    <w:rsid w:val="00011E0F"/>
    <w:rsid w:val="00012748"/>
    <w:rsid w:val="00012E3D"/>
    <w:rsid w:val="000135E4"/>
    <w:rsid w:val="0001360D"/>
    <w:rsid w:val="00014EA1"/>
    <w:rsid w:val="00015D5F"/>
    <w:rsid w:val="00015E93"/>
    <w:rsid w:val="0001602B"/>
    <w:rsid w:val="00017B20"/>
    <w:rsid w:val="000212DC"/>
    <w:rsid w:val="00021592"/>
    <w:rsid w:val="000215A3"/>
    <w:rsid w:val="0002187E"/>
    <w:rsid w:val="00021B78"/>
    <w:rsid w:val="00024378"/>
    <w:rsid w:val="00026392"/>
    <w:rsid w:val="00026ADB"/>
    <w:rsid w:val="00026B8C"/>
    <w:rsid w:val="00026DDD"/>
    <w:rsid w:val="00027C69"/>
    <w:rsid w:val="00030278"/>
    <w:rsid w:val="000311EB"/>
    <w:rsid w:val="0003209E"/>
    <w:rsid w:val="0003221D"/>
    <w:rsid w:val="000332FC"/>
    <w:rsid w:val="000345B1"/>
    <w:rsid w:val="00034BC4"/>
    <w:rsid w:val="00035129"/>
    <w:rsid w:val="00037033"/>
    <w:rsid w:val="00040622"/>
    <w:rsid w:val="0004262D"/>
    <w:rsid w:val="00042678"/>
    <w:rsid w:val="0004426F"/>
    <w:rsid w:val="00044A7E"/>
    <w:rsid w:val="00045C95"/>
    <w:rsid w:val="00046481"/>
    <w:rsid w:val="00047CD5"/>
    <w:rsid w:val="00047DE1"/>
    <w:rsid w:val="00047E27"/>
    <w:rsid w:val="00051475"/>
    <w:rsid w:val="00051588"/>
    <w:rsid w:val="00054427"/>
    <w:rsid w:val="0005520A"/>
    <w:rsid w:val="000556E2"/>
    <w:rsid w:val="00055997"/>
    <w:rsid w:val="00055C7A"/>
    <w:rsid w:val="00055E3D"/>
    <w:rsid w:val="0006321F"/>
    <w:rsid w:val="00063269"/>
    <w:rsid w:val="00063471"/>
    <w:rsid w:val="000634EA"/>
    <w:rsid w:val="00063E99"/>
    <w:rsid w:val="00064DFC"/>
    <w:rsid w:val="000655B2"/>
    <w:rsid w:val="0006627E"/>
    <w:rsid w:val="000670ED"/>
    <w:rsid w:val="00067D3E"/>
    <w:rsid w:val="00070DC1"/>
    <w:rsid w:val="00072C59"/>
    <w:rsid w:val="00072DCA"/>
    <w:rsid w:val="000738C5"/>
    <w:rsid w:val="00073F5E"/>
    <w:rsid w:val="00074161"/>
    <w:rsid w:val="0007441E"/>
    <w:rsid w:val="00074C63"/>
    <w:rsid w:val="0007540A"/>
    <w:rsid w:val="00076CA4"/>
    <w:rsid w:val="0008016F"/>
    <w:rsid w:val="000808FF"/>
    <w:rsid w:val="00080A66"/>
    <w:rsid w:val="000814DA"/>
    <w:rsid w:val="00082CB6"/>
    <w:rsid w:val="000833D9"/>
    <w:rsid w:val="00083F9A"/>
    <w:rsid w:val="00084CEB"/>
    <w:rsid w:val="00085CAD"/>
    <w:rsid w:val="00086231"/>
    <w:rsid w:val="00086235"/>
    <w:rsid w:val="00086C21"/>
    <w:rsid w:val="0008720C"/>
    <w:rsid w:val="00087C0A"/>
    <w:rsid w:val="00090D2C"/>
    <w:rsid w:val="00091BCD"/>
    <w:rsid w:val="0009229C"/>
    <w:rsid w:val="00094BB9"/>
    <w:rsid w:val="00095371"/>
    <w:rsid w:val="00095E83"/>
    <w:rsid w:val="00095EAF"/>
    <w:rsid w:val="0009694A"/>
    <w:rsid w:val="000976AE"/>
    <w:rsid w:val="00097B64"/>
    <w:rsid w:val="00097C1D"/>
    <w:rsid w:val="000A077E"/>
    <w:rsid w:val="000A0AB0"/>
    <w:rsid w:val="000A1AA4"/>
    <w:rsid w:val="000A2990"/>
    <w:rsid w:val="000A339F"/>
    <w:rsid w:val="000A3785"/>
    <w:rsid w:val="000A39A9"/>
    <w:rsid w:val="000A4144"/>
    <w:rsid w:val="000A4CFB"/>
    <w:rsid w:val="000A4E1A"/>
    <w:rsid w:val="000A52A3"/>
    <w:rsid w:val="000A7AC1"/>
    <w:rsid w:val="000A7B41"/>
    <w:rsid w:val="000B0618"/>
    <w:rsid w:val="000B1784"/>
    <w:rsid w:val="000B210F"/>
    <w:rsid w:val="000B355F"/>
    <w:rsid w:val="000B3D85"/>
    <w:rsid w:val="000B5B74"/>
    <w:rsid w:val="000B653A"/>
    <w:rsid w:val="000B6E12"/>
    <w:rsid w:val="000B7974"/>
    <w:rsid w:val="000B7A22"/>
    <w:rsid w:val="000B7C43"/>
    <w:rsid w:val="000C0183"/>
    <w:rsid w:val="000C0490"/>
    <w:rsid w:val="000C0B12"/>
    <w:rsid w:val="000C1240"/>
    <w:rsid w:val="000C317E"/>
    <w:rsid w:val="000C570C"/>
    <w:rsid w:val="000C586C"/>
    <w:rsid w:val="000C6DD8"/>
    <w:rsid w:val="000C77C8"/>
    <w:rsid w:val="000C797B"/>
    <w:rsid w:val="000D07EE"/>
    <w:rsid w:val="000D1D78"/>
    <w:rsid w:val="000D325A"/>
    <w:rsid w:val="000D3B03"/>
    <w:rsid w:val="000D4502"/>
    <w:rsid w:val="000D6994"/>
    <w:rsid w:val="000D6A95"/>
    <w:rsid w:val="000D729E"/>
    <w:rsid w:val="000E224F"/>
    <w:rsid w:val="000E2643"/>
    <w:rsid w:val="000E2ACB"/>
    <w:rsid w:val="000E2B4F"/>
    <w:rsid w:val="000E2D44"/>
    <w:rsid w:val="000E3A31"/>
    <w:rsid w:val="000E482E"/>
    <w:rsid w:val="000E48EB"/>
    <w:rsid w:val="000E5939"/>
    <w:rsid w:val="000E59C4"/>
    <w:rsid w:val="000E680B"/>
    <w:rsid w:val="000E6CB9"/>
    <w:rsid w:val="000E7194"/>
    <w:rsid w:val="000E7572"/>
    <w:rsid w:val="000F024F"/>
    <w:rsid w:val="000F0F10"/>
    <w:rsid w:val="000F1252"/>
    <w:rsid w:val="000F149A"/>
    <w:rsid w:val="000F27E9"/>
    <w:rsid w:val="000F3C53"/>
    <w:rsid w:val="000F4038"/>
    <w:rsid w:val="000F4799"/>
    <w:rsid w:val="000F540B"/>
    <w:rsid w:val="000F5B1C"/>
    <w:rsid w:val="000F603C"/>
    <w:rsid w:val="000F62E7"/>
    <w:rsid w:val="000F69A3"/>
    <w:rsid w:val="000F74DB"/>
    <w:rsid w:val="00100B0A"/>
    <w:rsid w:val="00101D45"/>
    <w:rsid w:val="00102312"/>
    <w:rsid w:val="0010390F"/>
    <w:rsid w:val="0010459B"/>
    <w:rsid w:val="001048E4"/>
    <w:rsid w:val="00104AAC"/>
    <w:rsid w:val="0010520B"/>
    <w:rsid w:val="00105E53"/>
    <w:rsid w:val="00110C1E"/>
    <w:rsid w:val="0011184F"/>
    <w:rsid w:val="00112CE0"/>
    <w:rsid w:val="00112CEC"/>
    <w:rsid w:val="001140C4"/>
    <w:rsid w:val="0011550F"/>
    <w:rsid w:val="001155BE"/>
    <w:rsid w:val="0011605F"/>
    <w:rsid w:val="00116936"/>
    <w:rsid w:val="00116DF6"/>
    <w:rsid w:val="00116E37"/>
    <w:rsid w:val="00116F39"/>
    <w:rsid w:val="0011781D"/>
    <w:rsid w:val="001179B0"/>
    <w:rsid w:val="00117DB0"/>
    <w:rsid w:val="00120783"/>
    <w:rsid w:val="0012142D"/>
    <w:rsid w:val="00121717"/>
    <w:rsid w:val="00121CE3"/>
    <w:rsid w:val="00121DC9"/>
    <w:rsid w:val="00123E12"/>
    <w:rsid w:val="0012479E"/>
    <w:rsid w:val="00124C50"/>
    <w:rsid w:val="00125DF3"/>
    <w:rsid w:val="00126FC8"/>
    <w:rsid w:val="00130EBE"/>
    <w:rsid w:val="0013128A"/>
    <w:rsid w:val="00131FE1"/>
    <w:rsid w:val="00132320"/>
    <w:rsid w:val="00132889"/>
    <w:rsid w:val="0013353C"/>
    <w:rsid w:val="001348F3"/>
    <w:rsid w:val="00134A90"/>
    <w:rsid w:val="00134E99"/>
    <w:rsid w:val="00136049"/>
    <w:rsid w:val="0013638B"/>
    <w:rsid w:val="001377DA"/>
    <w:rsid w:val="0014115F"/>
    <w:rsid w:val="00141A8A"/>
    <w:rsid w:val="00142234"/>
    <w:rsid w:val="001426E8"/>
    <w:rsid w:val="0014359F"/>
    <w:rsid w:val="0014369D"/>
    <w:rsid w:val="00143C18"/>
    <w:rsid w:val="0014457D"/>
    <w:rsid w:val="00144723"/>
    <w:rsid w:val="00144E9B"/>
    <w:rsid w:val="0014529D"/>
    <w:rsid w:val="00147296"/>
    <w:rsid w:val="001474BF"/>
    <w:rsid w:val="00147EAC"/>
    <w:rsid w:val="00147FD3"/>
    <w:rsid w:val="00150659"/>
    <w:rsid w:val="001511DE"/>
    <w:rsid w:val="00152013"/>
    <w:rsid w:val="0015510D"/>
    <w:rsid w:val="00156485"/>
    <w:rsid w:val="00156B05"/>
    <w:rsid w:val="00160EA4"/>
    <w:rsid w:val="00161E33"/>
    <w:rsid w:val="0016483A"/>
    <w:rsid w:val="00164FAC"/>
    <w:rsid w:val="001652F3"/>
    <w:rsid w:val="001652F4"/>
    <w:rsid w:val="00165492"/>
    <w:rsid w:val="00165683"/>
    <w:rsid w:val="00166A4D"/>
    <w:rsid w:val="00166EBC"/>
    <w:rsid w:val="00167853"/>
    <w:rsid w:val="00170883"/>
    <w:rsid w:val="00172379"/>
    <w:rsid w:val="001730D1"/>
    <w:rsid w:val="001733E7"/>
    <w:rsid w:val="001738DE"/>
    <w:rsid w:val="00174693"/>
    <w:rsid w:val="00175487"/>
    <w:rsid w:val="00175698"/>
    <w:rsid w:val="001775C1"/>
    <w:rsid w:val="00177C82"/>
    <w:rsid w:val="00180ED6"/>
    <w:rsid w:val="00181741"/>
    <w:rsid w:val="00181973"/>
    <w:rsid w:val="00183549"/>
    <w:rsid w:val="00183BBD"/>
    <w:rsid w:val="0018428F"/>
    <w:rsid w:val="001842D2"/>
    <w:rsid w:val="00184622"/>
    <w:rsid w:val="001854B2"/>
    <w:rsid w:val="00186814"/>
    <w:rsid w:val="001869FE"/>
    <w:rsid w:val="0019072E"/>
    <w:rsid w:val="00190E28"/>
    <w:rsid w:val="00190FE2"/>
    <w:rsid w:val="00191DF8"/>
    <w:rsid w:val="001940B8"/>
    <w:rsid w:val="0019590F"/>
    <w:rsid w:val="00195A33"/>
    <w:rsid w:val="00195B34"/>
    <w:rsid w:val="00195D69"/>
    <w:rsid w:val="001961F3"/>
    <w:rsid w:val="001964A5"/>
    <w:rsid w:val="00197C89"/>
    <w:rsid w:val="001A095A"/>
    <w:rsid w:val="001A0B92"/>
    <w:rsid w:val="001A13D6"/>
    <w:rsid w:val="001A242D"/>
    <w:rsid w:val="001A2452"/>
    <w:rsid w:val="001A417D"/>
    <w:rsid w:val="001A5052"/>
    <w:rsid w:val="001A520B"/>
    <w:rsid w:val="001A68B1"/>
    <w:rsid w:val="001A7079"/>
    <w:rsid w:val="001A7283"/>
    <w:rsid w:val="001A7F31"/>
    <w:rsid w:val="001B0668"/>
    <w:rsid w:val="001B1DC5"/>
    <w:rsid w:val="001B1DD7"/>
    <w:rsid w:val="001B1EA8"/>
    <w:rsid w:val="001B2439"/>
    <w:rsid w:val="001B2762"/>
    <w:rsid w:val="001B2790"/>
    <w:rsid w:val="001B3177"/>
    <w:rsid w:val="001B40FC"/>
    <w:rsid w:val="001B52B9"/>
    <w:rsid w:val="001B5B12"/>
    <w:rsid w:val="001B62DC"/>
    <w:rsid w:val="001B7EBB"/>
    <w:rsid w:val="001B7F23"/>
    <w:rsid w:val="001C0024"/>
    <w:rsid w:val="001C0662"/>
    <w:rsid w:val="001C3173"/>
    <w:rsid w:val="001C37E5"/>
    <w:rsid w:val="001C4AF6"/>
    <w:rsid w:val="001C4EC7"/>
    <w:rsid w:val="001C6F51"/>
    <w:rsid w:val="001D0213"/>
    <w:rsid w:val="001D0300"/>
    <w:rsid w:val="001D0601"/>
    <w:rsid w:val="001D0BE4"/>
    <w:rsid w:val="001D1324"/>
    <w:rsid w:val="001D1807"/>
    <w:rsid w:val="001D1A1B"/>
    <w:rsid w:val="001D2113"/>
    <w:rsid w:val="001D255C"/>
    <w:rsid w:val="001D3D84"/>
    <w:rsid w:val="001D4124"/>
    <w:rsid w:val="001D5A8D"/>
    <w:rsid w:val="001D62FE"/>
    <w:rsid w:val="001D7978"/>
    <w:rsid w:val="001E00E9"/>
    <w:rsid w:val="001E17F4"/>
    <w:rsid w:val="001E22A2"/>
    <w:rsid w:val="001E24DA"/>
    <w:rsid w:val="001E2827"/>
    <w:rsid w:val="001E3570"/>
    <w:rsid w:val="001E3D8E"/>
    <w:rsid w:val="001E3FE8"/>
    <w:rsid w:val="001E6980"/>
    <w:rsid w:val="001E732F"/>
    <w:rsid w:val="001E7E0D"/>
    <w:rsid w:val="001F0E7A"/>
    <w:rsid w:val="001F1DCD"/>
    <w:rsid w:val="001F2C4E"/>
    <w:rsid w:val="001F3950"/>
    <w:rsid w:val="001F4291"/>
    <w:rsid w:val="001F4421"/>
    <w:rsid w:val="001F4822"/>
    <w:rsid w:val="001F5E1F"/>
    <w:rsid w:val="001F605B"/>
    <w:rsid w:val="001F6F1A"/>
    <w:rsid w:val="001F711D"/>
    <w:rsid w:val="00200904"/>
    <w:rsid w:val="00201EE9"/>
    <w:rsid w:val="002025BD"/>
    <w:rsid w:val="00202B1A"/>
    <w:rsid w:val="00202B5D"/>
    <w:rsid w:val="002034B1"/>
    <w:rsid w:val="0020370E"/>
    <w:rsid w:val="002047BB"/>
    <w:rsid w:val="00204F3C"/>
    <w:rsid w:val="0020571C"/>
    <w:rsid w:val="00206243"/>
    <w:rsid w:val="00206EE2"/>
    <w:rsid w:val="0021006E"/>
    <w:rsid w:val="00210D25"/>
    <w:rsid w:val="00211925"/>
    <w:rsid w:val="00211C68"/>
    <w:rsid w:val="00213A8D"/>
    <w:rsid w:val="00213B4D"/>
    <w:rsid w:val="00214254"/>
    <w:rsid w:val="0021432A"/>
    <w:rsid w:val="00214F70"/>
    <w:rsid w:val="00214FEC"/>
    <w:rsid w:val="00215D48"/>
    <w:rsid w:val="00215EF8"/>
    <w:rsid w:val="00216007"/>
    <w:rsid w:val="002203AE"/>
    <w:rsid w:val="0022053B"/>
    <w:rsid w:val="0022221F"/>
    <w:rsid w:val="00222B13"/>
    <w:rsid w:val="00222F01"/>
    <w:rsid w:val="002231D7"/>
    <w:rsid w:val="00223A6F"/>
    <w:rsid w:val="00223B79"/>
    <w:rsid w:val="00223DFC"/>
    <w:rsid w:val="002243F4"/>
    <w:rsid w:val="00227F68"/>
    <w:rsid w:val="0023039E"/>
    <w:rsid w:val="00231FE3"/>
    <w:rsid w:val="00233546"/>
    <w:rsid w:val="002335CB"/>
    <w:rsid w:val="002337E2"/>
    <w:rsid w:val="00235574"/>
    <w:rsid w:val="00235801"/>
    <w:rsid w:val="00235D6C"/>
    <w:rsid w:val="002375FB"/>
    <w:rsid w:val="0024081B"/>
    <w:rsid w:val="00242226"/>
    <w:rsid w:val="00242C9A"/>
    <w:rsid w:val="002439C4"/>
    <w:rsid w:val="00243A3E"/>
    <w:rsid w:val="00244E78"/>
    <w:rsid w:val="00250792"/>
    <w:rsid w:val="002513A7"/>
    <w:rsid w:val="00251F02"/>
    <w:rsid w:val="00252137"/>
    <w:rsid w:val="00252269"/>
    <w:rsid w:val="002540CF"/>
    <w:rsid w:val="00257484"/>
    <w:rsid w:val="00260FE9"/>
    <w:rsid w:val="002618CD"/>
    <w:rsid w:val="00261A7F"/>
    <w:rsid w:val="00263F04"/>
    <w:rsid w:val="0026526D"/>
    <w:rsid w:val="0026572D"/>
    <w:rsid w:val="0026649B"/>
    <w:rsid w:val="00266625"/>
    <w:rsid w:val="002714C9"/>
    <w:rsid w:val="00272C22"/>
    <w:rsid w:val="002735AD"/>
    <w:rsid w:val="00273D8B"/>
    <w:rsid w:val="00274D3E"/>
    <w:rsid w:val="00275B45"/>
    <w:rsid w:val="00277F59"/>
    <w:rsid w:val="00280E89"/>
    <w:rsid w:val="00280F0B"/>
    <w:rsid w:val="00280F42"/>
    <w:rsid w:val="0028130E"/>
    <w:rsid w:val="002824F6"/>
    <w:rsid w:val="00283249"/>
    <w:rsid w:val="00283E36"/>
    <w:rsid w:val="002841C0"/>
    <w:rsid w:val="00284DD7"/>
    <w:rsid w:val="00285187"/>
    <w:rsid w:val="00286DF6"/>
    <w:rsid w:val="00290352"/>
    <w:rsid w:val="0029058E"/>
    <w:rsid w:val="00290ACA"/>
    <w:rsid w:val="00290FE2"/>
    <w:rsid w:val="002923C6"/>
    <w:rsid w:val="00294077"/>
    <w:rsid w:val="00295401"/>
    <w:rsid w:val="002958A4"/>
    <w:rsid w:val="00296DB7"/>
    <w:rsid w:val="00297265"/>
    <w:rsid w:val="002972A9"/>
    <w:rsid w:val="00297953"/>
    <w:rsid w:val="002A259A"/>
    <w:rsid w:val="002A2D23"/>
    <w:rsid w:val="002A3B5E"/>
    <w:rsid w:val="002A4A40"/>
    <w:rsid w:val="002A588E"/>
    <w:rsid w:val="002B0BF6"/>
    <w:rsid w:val="002B2899"/>
    <w:rsid w:val="002B459A"/>
    <w:rsid w:val="002B6A9F"/>
    <w:rsid w:val="002C0029"/>
    <w:rsid w:val="002C011A"/>
    <w:rsid w:val="002C17FF"/>
    <w:rsid w:val="002C296A"/>
    <w:rsid w:val="002C33B0"/>
    <w:rsid w:val="002C3B5E"/>
    <w:rsid w:val="002C3D87"/>
    <w:rsid w:val="002C3FCD"/>
    <w:rsid w:val="002C4674"/>
    <w:rsid w:val="002C4815"/>
    <w:rsid w:val="002C51DB"/>
    <w:rsid w:val="002C57AB"/>
    <w:rsid w:val="002C626B"/>
    <w:rsid w:val="002C7E9F"/>
    <w:rsid w:val="002D20FE"/>
    <w:rsid w:val="002D22BC"/>
    <w:rsid w:val="002D3151"/>
    <w:rsid w:val="002D3FC9"/>
    <w:rsid w:val="002D4735"/>
    <w:rsid w:val="002D4784"/>
    <w:rsid w:val="002D4795"/>
    <w:rsid w:val="002D47B8"/>
    <w:rsid w:val="002D5088"/>
    <w:rsid w:val="002D6A7D"/>
    <w:rsid w:val="002D7BB7"/>
    <w:rsid w:val="002E0B9E"/>
    <w:rsid w:val="002E13C0"/>
    <w:rsid w:val="002E2940"/>
    <w:rsid w:val="002E29CC"/>
    <w:rsid w:val="002E2DA3"/>
    <w:rsid w:val="002E2EEF"/>
    <w:rsid w:val="002E41FA"/>
    <w:rsid w:val="002E4863"/>
    <w:rsid w:val="002E4D7E"/>
    <w:rsid w:val="002E6ED0"/>
    <w:rsid w:val="002F0232"/>
    <w:rsid w:val="002F1E57"/>
    <w:rsid w:val="002F23FB"/>
    <w:rsid w:val="002F514D"/>
    <w:rsid w:val="002F54D2"/>
    <w:rsid w:val="002F57F6"/>
    <w:rsid w:val="002F6391"/>
    <w:rsid w:val="002F79DE"/>
    <w:rsid w:val="002F7AD7"/>
    <w:rsid w:val="0030171E"/>
    <w:rsid w:val="00301B9B"/>
    <w:rsid w:val="00301CB7"/>
    <w:rsid w:val="00301D71"/>
    <w:rsid w:val="00302566"/>
    <w:rsid w:val="00303F2C"/>
    <w:rsid w:val="003041D1"/>
    <w:rsid w:val="00305135"/>
    <w:rsid w:val="00305C17"/>
    <w:rsid w:val="00306239"/>
    <w:rsid w:val="00307E7D"/>
    <w:rsid w:val="0031087D"/>
    <w:rsid w:val="00312AC3"/>
    <w:rsid w:val="00314B17"/>
    <w:rsid w:val="00316903"/>
    <w:rsid w:val="00316B88"/>
    <w:rsid w:val="00316D19"/>
    <w:rsid w:val="003178E7"/>
    <w:rsid w:val="00320D34"/>
    <w:rsid w:val="003211AC"/>
    <w:rsid w:val="00321484"/>
    <w:rsid w:val="00321554"/>
    <w:rsid w:val="00322BEF"/>
    <w:rsid w:val="0032455B"/>
    <w:rsid w:val="00324F87"/>
    <w:rsid w:val="00325B2F"/>
    <w:rsid w:val="00326635"/>
    <w:rsid w:val="00327946"/>
    <w:rsid w:val="00327A12"/>
    <w:rsid w:val="00327E26"/>
    <w:rsid w:val="00327F39"/>
    <w:rsid w:val="003318C8"/>
    <w:rsid w:val="003328EB"/>
    <w:rsid w:val="00334544"/>
    <w:rsid w:val="00334E20"/>
    <w:rsid w:val="003360E8"/>
    <w:rsid w:val="00337C46"/>
    <w:rsid w:val="00340515"/>
    <w:rsid w:val="00342D42"/>
    <w:rsid w:val="00343480"/>
    <w:rsid w:val="00344B07"/>
    <w:rsid w:val="00345552"/>
    <w:rsid w:val="00345F19"/>
    <w:rsid w:val="00346D2F"/>
    <w:rsid w:val="0035040D"/>
    <w:rsid w:val="00351A72"/>
    <w:rsid w:val="00351E33"/>
    <w:rsid w:val="0035227F"/>
    <w:rsid w:val="00352D89"/>
    <w:rsid w:val="00352FFF"/>
    <w:rsid w:val="0035332E"/>
    <w:rsid w:val="0035448D"/>
    <w:rsid w:val="00354495"/>
    <w:rsid w:val="00356281"/>
    <w:rsid w:val="003564E5"/>
    <w:rsid w:val="00356540"/>
    <w:rsid w:val="0036052A"/>
    <w:rsid w:val="00360DED"/>
    <w:rsid w:val="00361086"/>
    <w:rsid w:val="00361222"/>
    <w:rsid w:val="003614E3"/>
    <w:rsid w:val="00361E99"/>
    <w:rsid w:val="0036201E"/>
    <w:rsid w:val="003629B3"/>
    <w:rsid w:val="0036396B"/>
    <w:rsid w:val="00364B22"/>
    <w:rsid w:val="00364C6F"/>
    <w:rsid w:val="00366E86"/>
    <w:rsid w:val="00367001"/>
    <w:rsid w:val="003679AB"/>
    <w:rsid w:val="00367A93"/>
    <w:rsid w:val="00367F9D"/>
    <w:rsid w:val="00370287"/>
    <w:rsid w:val="00370E97"/>
    <w:rsid w:val="00371158"/>
    <w:rsid w:val="0037186F"/>
    <w:rsid w:val="00371980"/>
    <w:rsid w:val="00371CAA"/>
    <w:rsid w:val="003723AC"/>
    <w:rsid w:val="0037263F"/>
    <w:rsid w:val="00373804"/>
    <w:rsid w:val="00374002"/>
    <w:rsid w:val="0037432F"/>
    <w:rsid w:val="0037549A"/>
    <w:rsid w:val="003810B6"/>
    <w:rsid w:val="0038188A"/>
    <w:rsid w:val="00381A67"/>
    <w:rsid w:val="0038215E"/>
    <w:rsid w:val="00382368"/>
    <w:rsid w:val="0038375C"/>
    <w:rsid w:val="00383BF3"/>
    <w:rsid w:val="00383E66"/>
    <w:rsid w:val="003876D6"/>
    <w:rsid w:val="003900CD"/>
    <w:rsid w:val="00390937"/>
    <w:rsid w:val="003921F8"/>
    <w:rsid w:val="00392849"/>
    <w:rsid w:val="0039314C"/>
    <w:rsid w:val="00393F7F"/>
    <w:rsid w:val="00394297"/>
    <w:rsid w:val="00395CC8"/>
    <w:rsid w:val="00396EFE"/>
    <w:rsid w:val="00397B2B"/>
    <w:rsid w:val="00397F6D"/>
    <w:rsid w:val="003A0089"/>
    <w:rsid w:val="003A1472"/>
    <w:rsid w:val="003A1548"/>
    <w:rsid w:val="003A1A55"/>
    <w:rsid w:val="003A2128"/>
    <w:rsid w:val="003A23D9"/>
    <w:rsid w:val="003A2548"/>
    <w:rsid w:val="003A5554"/>
    <w:rsid w:val="003A6567"/>
    <w:rsid w:val="003A6FF3"/>
    <w:rsid w:val="003B0B7B"/>
    <w:rsid w:val="003B0C97"/>
    <w:rsid w:val="003B0F14"/>
    <w:rsid w:val="003B1294"/>
    <w:rsid w:val="003B186D"/>
    <w:rsid w:val="003B23CD"/>
    <w:rsid w:val="003B2F52"/>
    <w:rsid w:val="003B35A0"/>
    <w:rsid w:val="003B3AD6"/>
    <w:rsid w:val="003B3B4C"/>
    <w:rsid w:val="003B4D08"/>
    <w:rsid w:val="003B5960"/>
    <w:rsid w:val="003B5F65"/>
    <w:rsid w:val="003B6060"/>
    <w:rsid w:val="003B6F6C"/>
    <w:rsid w:val="003B6FA9"/>
    <w:rsid w:val="003B7964"/>
    <w:rsid w:val="003B7EF4"/>
    <w:rsid w:val="003C02A6"/>
    <w:rsid w:val="003C090B"/>
    <w:rsid w:val="003C2CC5"/>
    <w:rsid w:val="003C3028"/>
    <w:rsid w:val="003C470B"/>
    <w:rsid w:val="003C5423"/>
    <w:rsid w:val="003C6F08"/>
    <w:rsid w:val="003D0473"/>
    <w:rsid w:val="003D05FD"/>
    <w:rsid w:val="003D16CF"/>
    <w:rsid w:val="003D4EFD"/>
    <w:rsid w:val="003D4FFD"/>
    <w:rsid w:val="003D6DB2"/>
    <w:rsid w:val="003E05F9"/>
    <w:rsid w:val="003E099C"/>
    <w:rsid w:val="003E0FE2"/>
    <w:rsid w:val="003E274C"/>
    <w:rsid w:val="003E2EBA"/>
    <w:rsid w:val="003E4395"/>
    <w:rsid w:val="003E4B50"/>
    <w:rsid w:val="003E4F5C"/>
    <w:rsid w:val="003E5C38"/>
    <w:rsid w:val="003E688B"/>
    <w:rsid w:val="003F04B8"/>
    <w:rsid w:val="003F0536"/>
    <w:rsid w:val="003F0E69"/>
    <w:rsid w:val="003F1392"/>
    <w:rsid w:val="003F1EE0"/>
    <w:rsid w:val="003F29A8"/>
    <w:rsid w:val="003F2BE8"/>
    <w:rsid w:val="003F3F83"/>
    <w:rsid w:val="003F41BF"/>
    <w:rsid w:val="003F55A1"/>
    <w:rsid w:val="003F5D4A"/>
    <w:rsid w:val="003F6DDA"/>
    <w:rsid w:val="003F7323"/>
    <w:rsid w:val="004006E2"/>
    <w:rsid w:val="00400B2C"/>
    <w:rsid w:val="00403111"/>
    <w:rsid w:val="0040358A"/>
    <w:rsid w:val="00403E53"/>
    <w:rsid w:val="00404A35"/>
    <w:rsid w:val="0040625F"/>
    <w:rsid w:val="00406F3C"/>
    <w:rsid w:val="004076E6"/>
    <w:rsid w:val="00407FAB"/>
    <w:rsid w:val="00410D00"/>
    <w:rsid w:val="00410EC7"/>
    <w:rsid w:val="004132DC"/>
    <w:rsid w:val="00413ACD"/>
    <w:rsid w:val="00413BE1"/>
    <w:rsid w:val="00416092"/>
    <w:rsid w:val="00416D38"/>
    <w:rsid w:val="00416F19"/>
    <w:rsid w:val="0041718D"/>
    <w:rsid w:val="00417E0A"/>
    <w:rsid w:val="004210A7"/>
    <w:rsid w:val="00421934"/>
    <w:rsid w:val="004227F3"/>
    <w:rsid w:val="00422E03"/>
    <w:rsid w:val="00423FC7"/>
    <w:rsid w:val="00423FD1"/>
    <w:rsid w:val="00424C98"/>
    <w:rsid w:val="00425B4A"/>
    <w:rsid w:val="00426728"/>
    <w:rsid w:val="0042755E"/>
    <w:rsid w:val="0042759D"/>
    <w:rsid w:val="00432609"/>
    <w:rsid w:val="00432842"/>
    <w:rsid w:val="00433D96"/>
    <w:rsid w:val="004345FD"/>
    <w:rsid w:val="00436142"/>
    <w:rsid w:val="004363B1"/>
    <w:rsid w:val="00437DBC"/>
    <w:rsid w:val="004400AA"/>
    <w:rsid w:val="004401FC"/>
    <w:rsid w:val="0044279D"/>
    <w:rsid w:val="00443E00"/>
    <w:rsid w:val="00443E6D"/>
    <w:rsid w:val="00444AD6"/>
    <w:rsid w:val="004458B2"/>
    <w:rsid w:val="004460FC"/>
    <w:rsid w:val="00446D20"/>
    <w:rsid w:val="00446F84"/>
    <w:rsid w:val="00450F8B"/>
    <w:rsid w:val="00453026"/>
    <w:rsid w:val="0045326B"/>
    <w:rsid w:val="00454BA5"/>
    <w:rsid w:val="00454F7C"/>
    <w:rsid w:val="00455EF9"/>
    <w:rsid w:val="00457203"/>
    <w:rsid w:val="0045791F"/>
    <w:rsid w:val="00457F12"/>
    <w:rsid w:val="00460A9F"/>
    <w:rsid w:val="004617FC"/>
    <w:rsid w:val="004639C7"/>
    <w:rsid w:val="0046511C"/>
    <w:rsid w:val="004674EB"/>
    <w:rsid w:val="00470DF9"/>
    <w:rsid w:val="0047221D"/>
    <w:rsid w:val="00473B62"/>
    <w:rsid w:val="004741F6"/>
    <w:rsid w:val="0047429B"/>
    <w:rsid w:val="004759F6"/>
    <w:rsid w:val="00476FE8"/>
    <w:rsid w:val="004770A0"/>
    <w:rsid w:val="00477359"/>
    <w:rsid w:val="00480C9C"/>
    <w:rsid w:val="004823CB"/>
    <w:rsid w:val="00483326"/>
    <w:rsid w:val="00483745"/>
    <w:rsid w:val="00483B36"/>
    <w:rsid w:val="00483E4E"/>
    <w:rsid w:val="004850F7"/>
    <w:rsid w:val="00485198"/>
    <w:rsid w:val="00485D28"/>
    <w:rsid w:val="0049012D"/>
    <w:rsid w:val="0049017D"/>
    <w:rsid w:val="00490DAA"/>
    <w:rsid w:val="00490F14"/>
    <w:rsid w:val="0049174B"/>
    <w:rsid w:val="004950D1"/>
    <w:rsid w:val="00495BAA"/>
    <w:rsid w:val="00495EB9"/>
    <w:rsid w:val="00495ED9"/>
    <w:rsid w:val="00496603"/>
    <w:rsid w:val="004969C9"/>
    <w:rsid w:val="00496AF5"/>
    <w:rsid w:val="004A0266"/>
    <w:rsid w:val="004A1F3F"/>
    <w:rsid w:val="004A29F0"/>
    <w:rsid w:val="004A33C7"/>
    <w:rsid w:val="004A400D"/>
    <w:rsid w:val="004A5D9D"/>
    <w:rsid w:val="004A673A"/>
    <w:rsid w:val="004A77E7"/>
    <w:rsid w:val="004B0507"/>
    <w:rsid w:val="004B0B68"/>
    <w:rsid w:val="004B1A07"/>
    <w:rsid w:val="004B38C9"/>
    <w:rsid w:val="004B51C5"/>
    <w:rsid w:val="004B52C6"/>
    <w:rsid w:val="004B63DA"/>
    <w:rsid w:val="004C0558"/>
    <w:rsid w:val="004C0740"/>
    <w:rsid w:val="004C208C"/>
    <w:rsid w:val="004C3825"/>
    <w:rsid w:val="004C3FEE"/>
    <w:rsid w:val="004C647E"/>
    <w:rsid w:val="004C6584"/>
    <w:rsid w:val="004C77EE"/>
    <w:rsid w:val="004D13ED"/>
    <w:rsid w:val="004D1524"/>
    <w:rsid w:val="004D35FD"/>
    <w:rsid w:val="004D4217"/>
    <w:rsid w:val="004D4753"/>
    <w:rsid w:val="004D64D9"/>
    <w:rsid w:val="004D659E"/>
    <w:rsid w:val="004D69F2"/>
    <w:rsid w:val="004E0C01"/>
    <w:rsid w:val="004E0CE9"/>
    <w:rsid w:val="004E0D19"/>
    <w:rsid w:val="004E10E9"/>
    <w:rsid w:val="004E2192"/>
    <w:rsid w:val="004E2783"/>
    <w:rsid w:val="004E31BA"/>
    <w:rsid w:val="004E3DC9"/>
    <w:rsid w:val="004E4084"/>
    <w:rsid w:val="004E44FB"/>
    <w:rsid w:val="004E5569"/>
    <w:rsid w:val="004E5D69"/>
    <w:rsid w:val="004E7B30"/>
    <w:rsid w:val="004F0938"/>
    <w:rsid w:val="004F0FFF"/>
    <w:rsid w:val="004F1468"/>
    <w:rsid w:val="004F1926"/>
    <w:rsid w:val="004F1952"/>
    <w:rsid w:val="004F2106"/>
    <w:rsid w:val="004F271C"/>
    <w:rsid w:val="004F2FB8"/>
    <w:rsid w:val="004F3DB6"/>
    <w:rsid w:val="004F5018"/>
    <w:rsid w:val="004F5286"/>
    <w:rsid w:val="004F54B3"/>
    <w:rsid w:val="004F6315"/>
    <w:rsid w:val="004F6A8C"/>
    <w:rsid w:val="005010E6"/>
    <w:rsid w:val="00501910"/>
    <w:rsid w:val="0050254E"/>
    <w:rsid w:val="005026D6"/>
    <w:rsid w:val="00502F6E"/>
    <w:rsid w:val="005043A5"/>
    <w:rsid w:val="00505534"/>
    <w:rsid w:val="00506011"/>
    <w:rsid w:val="00506D19"/>
    <w:rsid w:val="00507103"/>
    <w:rsid w:val="0050734C"/>
    <w:rsid w:val="00507814"/>
    <w:rsid w:val="00507AB5"/>
    <w:rsid w:val="0051028D"/>
    <w:rsid w:val="0051091D"/>
    <w:rsid w:val="00511151"/>
    <w:rsid w:val="00511432"/>
    <w:rsid w:val="005120A9"/>
    <w:rsid w:val="005125C7"/>
    <w:rsid w:val="00513107"/>
    <w:rsid w:val="00513344"/>
    <w:rsid w:val="005138E0"/>
    <w:rsid w:val="005168BE"/>
    <w:rsid w:val="00517A4C"/>
    <w:rsid w:val="0052073B"/>
    <w:rsid w:val="0052394E"/>
    <w:rsid w:val="005243F6"/>
    <w:rsid w:val="0052489E"/>
    <w:rsid w:val="00526217"/>
    <w:rsid w:val="005265B6"/>
    <w:rsid w:val="00526B21"/>
    <w:rsid w:val="005273D2"/>
    <w:rsid w:val="00527BA9"/>
    <w:rsid w:val="0053134E"/>
    <w:rsid w:val="00532305"/>
    <w:rsid w:val="00532586"/>
    <w:rsid w:val="00532A2E"/>
    <w:rsid w:val="00533FC9"/>
    <w:rsid w:val="00534A16"/>
    <w:rsid w:val="00535436"/>
    <w:rsid w:val="005376A7"/>
    <w:rsid w:val="0054048D"/>
    <w:rsid w:val="00540C26"/>
    <w:rsid w:val="00541B46"/>
    <w:rsid w:val="00542C03"/>
    <w:rsid w:val="00542CB1"/>
    <w:rsid w:val="005433C5"/>
    <w:rsid w:val="005448D8"/>
    <w:rsid w:val="00544D45"/>
    <w:rsid w:val="00545EF6"/>
    <w:rsid w:val="0054633D"/>
    <w:rsid w:val="0054673A"/>
    <w:rsid w:val="00547F8C"/>
    <w:rsid w:val="00550EA8"/>
    <w:rsid w:val="005510E4"/>
    <w:rsid w:val="0055176C"/>
    <w:rsid w:val="00551D96"/>
    <w:rsid w:val="005527D7"/>
    <w:rsid w:val="0055326F"/>
    <w:rsid w:val="00553377"/>
    <w:rsid w:val="00553B5D"/>
    <w:rsid w:val="00553E8F"/>
    <w:rsid w:val="00555921"/>
    <w:rsid w:val="00555CB5"/>
    <w:rsid w:val="0055673F"/>
    <w:rsid w:val="00556AD0"/>
    <w:rsid w:val="005578CF"/>
    <w:rsid w:val="0055799E"/>
    <w:rsid w:val="00561BEB"/>
    <w:rsid w:val="005621D9"/>
    <w:rsid w:val="00562A9D"/>
    <w:rsid w:val="00562FB5"/>
    <w:rsid w:val="005636F2"/>
    <w:rsid w:val="00563E61"/>
    <w:rsid w:val="00564BA8"/>
    <w:rsid w:val="00570612"/>
    <w:rsid w:val="00571714"/>
    <w:rsid w:val="00571CC9"/>
    <w:rsid w:val="00572AD7"/>
    <w:rsid w:val="00572FFD"/>
    <w:rsid w:val="0057321D"/>
    <w:rsid w:val="005739A8"/>
    <w:rsid w:val="00574668"/>
    <w:rsid w:val="0057590A"/>
    <w:rsid w:val="005776A2"/>
    <w:rsid w:val="005777B5"/>
    <w:rsid w:val="00577D69"/>
    <w:rsid w:val="005806CA"/>
    <w:rsid w:val="00580779"/>
    <w:rsid w:val="00581597"/>
    <w:rsid w:val="005815E8"/>
    <w:rsid w:val="0058330E"/>
    <w:rsid w:val="005836AF"/>
    <w:rsid w:val="005856CF"/>
    <w:rsid w:val="00586097"/>
    <w:rsid w:val="005862E5"/>
    <w:rsid w:val="00586B11"/>
    <w:rsid w:val="00586ED3"/>
    <w:rsid w:val="00587B4A"/>
    <w:rsid w:val="00587CA0"/>
    <w:rsid w:val="00590937"/>
    <w:rsid w:val="00590C74"/>
    <w:rsid w:val="0059281E"/>
    <w:rsid w:val="0059296C"/>
    <w:rsid w:val="0059350B"/>
    <w:rsid w:val="00593B1C"/>
    <w:rsid w:val="00594B95"/>
    <w:rsid w:val="00594C45"/>
    <w:rsid w:val="005950CF"/>
    <w:rsid w:val="005966E2"/>
    <w:rsid w:val="0059777E"/>
    <w:rsid w:val="005A0758"/>
    <w:rsid w:val="005A1A2B"/>
    <w:rsid w:val="005A1FDD"/>
    <w:rsid w:val="005A2E45"/>
    <w:rsid w:val="005A34C1"/>
    <w:rsid w:val="005A4D56"/>
    <w:rsid w:val="005A5446"/>
    <w:rsid w:val="005A5456"/>
    <w:rsid w:val="005A5805"/>
    <w:rsid w:val="005A626E"/>
    <w:rsid w:val="005A6FA7"/>
    <w:rsid w:val="005A7654"/>
    <w:rsid w:val="005B0F86"/>
    <w:rsid w:val="005B1090"/>
    <w:rsid w:val="005B1223"/>
    <w:rsid w:val="005B1CCA"/>
    <w:rsid w:val="005B23F9"/>
    <w:rsid w:val="005B281A"/>
    <w:rsid w:val="005B290F"/>
    <w:rsid w:val="005B48AA"/>
    <w:rsid w:val="005B4A1B"/>
    <w:rsid w:val="005B5DA9"/>
    <w:rsid w:val="005C0C16"/>
    <w:rsid w:val="005C0F0F"/>
    <w:rsid w:val="005C1A3B"/>
    <w:rsid w:val="005C1C28"/>
    <w:rsid w:val="005C1F8A"/>
    <w:rsid w:val="005C21B0"/>
    <w:rsid w:val="005C273D"/>
    <w:rsid w:val="005C2D97"/>
    <w:rsid w:val="005C35BE"/>
    <w:rsid w:val="005C3DBA"/>
    <w:rsid w:val="005C4492"/>
    <w:rsid w:val="005C49F5"/>
    <w:rsid w:val="005C4EB1"/>
    <w:rsid w:val="005C5948"/>
    <w:rsid w:val="005C5FC6"/>
    <w:rsid w:val="005D15A8"/>
    <w:rsid w:val="005D1B66"/>
    <w:rsid w:val="005D22A9"/>
    <w:rsid w:val="005D2480"/>
    <w:rsid w:val="005D46E3"/>
    <w:rsid w:val="005D652B"/>
    <w:rsid w:val="005D6B37"/>
    <w:rsid w:val="005D6D03"/>
    <w:rsid w:val="005E06D0"/>
    <w:rsid w:val="005E0CD8"/>
    <w:rsid w:val="005E1189"/>
    <w:rsid w:val="005E1BE7"/>
    <w:rsid w:val="005E1F5A"/>
    <w:rsid w:val="005E2046"/>
    <w:rsid w:val="005E273C"/>
    <w:rsid w:val="005E2BD8"/>
    <w:rsid w:val="005E309D"/>
    <w:rsid w:val="005E3CF6"/>
    <w:rsid w:val="005E7087"/>
    <w:rsid w:val="005E7BC4"/>
    <w:rsid w:val="005F34A2"/>
    <w:rsid w:val="005F4491"/>
    <w:rsid w:val="005F4975"/>
    <w:rsid w:val="005F537D"/>
    <w:rsid w:val="005F671C"/>
    <w:rsid w:val="006013B1"/>
    <w:rsid w:val="0060164E"/>
    <w:rsid w:val="00601AB2"/>
    <w:rsid w:val="00601CB2"/>
    <w:rsid w:val="006029DD"/>
    <w:rsid w:val="0060399E"/>
    <w:rsid w:val="006046BF"/>
    <w:rsid w:val="006057CD"/>
    <w:rsid w:val="006062F3"/>
    <w:rsid w:val="00607281"/>
    <w:rsid w:val="006125D1"/>
    <w:rsid w:val="00613811"/>
    <w:rsid w:val="00613E95"/>
    <w:rsid w:val="00614279"/>
    <w:rsid w:val="0061519A"/>
    <w:rsid w:val="00616101"/>
    <w:rsid w:val="006164F3"/>
    <w:rsid w:val="00616791"/>
    <w:rsid w:val="00620660"/>
    <w:rsid w:val="00620D05"/>
    <w:rsid w:val="00621508"/>
    <w:rsid w:val="00621ABF"/>
    <w:rsid w:val="006230E7"/>
    <w:rsid w:val="006241DD"/>
    <w:rsid w:val="00624221"/>
    <w:rsid w:val="00624B03"/>
    <w:rsid w:val="00624E4A"/>
    <w:rsid w:val="00625564"/>
    <w:rsid w:val="00625AFE"/>
    <w:rsid w:val="0062602D"/>
    <w:rsid w:val="00627805"/>
    <w:rsid w:val="00632FEE"/>
    <w:rsid w:val="00633654"/>
    <w:rsid w:val="00633BCB"/>
    <w:rsid w:val="0063550D"/>
    <w:rsid w:val="00635BE1"/>
    <w:rsid w:val="00635C45"/>
    <w:rsid w:val="00635F99"/>
    <w:rsid w:val="00636465"/>
    <w:rsid w:val="0063671F"/>
    <w:rsid w:val="00637D2E"/>
    <w:rsid w:val="00640ABC"/>
    <w:rsid w:val="00640D43"/>
    <w:rsid w:val="006422E8"/>
    <w:rsid w:val="00642D08"/>
    <w:rsid w:val="006436A2"/>
    <w:rsid w:val="00644747"/>
    <w:rsid w:val="00646589"/>
    <w:rsid w:val="00647B4E"/>
    <w:rsid w:val="006510D6"/>
    <w:rsid w:val="006512E1"/>
    <w:rsid w:val="006516B0"/>
    <w:rsid w:val="00652132"/>
    <w:rsid w:val="00652620"/>
    <w:rsid w:val="00655633"/>
    <w:rsid w:val="00655B2E"/>
    <w:rsid w:val="00656CD7"/>
    <w:rsid w:val="006570A6"/>
    <w:rsid w:val="006577D8"/>
    <w:rsid w:val="006578D5"/>
    <w:rsid w:val="0066071E"/>
    <w:rsid w:val="006617A6"/>
    <w:rsid w:val="00662A80"/>
    <w:rsid w:val="00663CDD"/>
    <w:rsid w:val="00664020"/>
    <w:rsid w:val="006657D9"/>
    <w:rsid w:val="00665A91"/>
    <w:rsid w:val="00665D72"/>
    <w:rsid w:val="00666E3C"/>
    <w:rsid w:val="006703DE"/>
    <w:rsid w:val="006706E5"/>
    <w:rsid w:val="00670ADA"/>
    <w:rsid w:val="00671327"/>
    <w:rsid w:val="00671BFD"/>
    <w:rsid w:val="00673A99"/>
    <w:rsid w:val="0067587D"/>
    <w:rsid w:val="006761ED"/>
    <w:rsid w:val="0067671E"/>
    <w:rsid w:val="0067700F"/>
    <w:rsid w:val="00677BDB"/>
    <w:rsid w:val="00680359"/>
    <w:rsid w:val="00680383"/>
    <w:rsid w:val="00681A49"/>
    <w:rsid w:val="00681E5B"/>
    <w:rsid w:val="006830C4"/>
    <w:rsid w:val="00684A5D"/>
    <w:rsid w:val="00685334"/>
    <w:rsid w:val="0068702B"/>
    <w:rsid w:val="006871B3"/>
    <w:rsid w:val="006873C0"/>
    <w:rsid w:val="00687F89"/>
    <w:rsid w:val="00687FB6"/>
    <w:rsid w:val="0069120F"/>
    <w:rsid w:val="00692F36"/>
    <w:rsid w:val="00693A9E"/>
    <w:rsid w:val="0069409F"/>
    <w:rsid w:val="006952D1"/>
    <w:rsid w:val="00695FFA"/>
    <w:rsid w:val="00696718"/>
    <w:rsid w:val="00697DFC"/>
    <w:rsid w:val="00697F25"/>
    <w:rsid w:val="00697FA0"/>
    <w:rsid w:val="006A2025"/>
    <w:rsid w:val="006A493A"/>
    <w:rsid w:val="006A5676"/>
    <w:rsid w:val="006A6153"/>
    <w:rsid w:val="006A78D6"/>
    <w:rsid w:val="006A78E6"/>
    <w:rsid w:val="006B04D6"/>
    <w:rsid w:val="006B0D6A"/>
    <w:rsid w:val="006B0F72"/>
    <w:rsid w:val="006B16AD"/>
    <w:rsid w:val="006B17BB"/>
    <w:rsid w:val="006B25B6"/>
    <w:rsid w:val="006B25EF"/>
    <w:rsid w:val="006B2B5E"/>
    <w:rsid w:val="006B2BE1"/>
    <w:rsid w:val="006B4046"/>
    <w:rsid w:val="006B4AE2"/>
    <w:rsid w:val="006B562B"/>
    <w:rsid w:val="006B57D7"/>
    <w:rsid w:val="006B57E8"/>
    <w:rsid w:val="006B7A5A"/>
    <w:rsid w:val="006C05A6"/>
    <w:rsid w:val="006C15A4"/>
    <w:rsid w:val="006C209C"/>
    <w:rsid w:val="006C309E"/>
    <w:rsid w:val="006C324C"/>
    <w:rsid w:val="006C4887"/>
    <w:rsid w:val="006C4FC1"/>
    <w:rsid w:val="006C58EE"/>
    <w:rsid w:val="006C593A"/>
    <w:rsid w:val="006C644A"/>
    <w:rsid w:val="006C775D"/>
    <w:rsid w:val="006D0108"/>
    <w:rsid w:val="006D07BA"/>
    <w:rsid w:val="006D0C3C"/>
    <w:rsid w:val="006D1BA6"/>
    <w:rsid w:val="006D2615"/>
    <w:rsid w:val="006D285C"/>
    <w:rsid w:val="006D2D04"/>
    <w:rsid w:val="006D2EE2"/>
    <w:rsid w:val="006D3A74"/>
    <w:rsid w:val="006D3CAD"/>
    <w:rsid w:val="006D4494"/>
    <w:rsid w:val="006D5875"/>
    <w:rsid w:val="006D5FF1"/>
    <w:rsid w:val="006D66AE"/>
    <w:rsid w:val="006D710C"/>
    <w:rsid w:val="006E08F4"/>
    <w:rsid w:val="006E1601"/>
    <w:rsid w:val="006E4908"/>
    <w:rsid w:val="006E4F02"/>
    <w:rsid w:val="006E5C97"/>
    <w:rsid w:val="006E64A1"/>
    <w:rsid w:val="006E6CF1"/>
    <w:rsid w:val="006E7255"/>
    <w:rsid w:val="006E7E4F"/>
    <w:rsid w:val="006F0372"/>
    <w:rsid w:val="006F14D6"/>
    <w:rsid w:val="006F1EB2"/>
    <w:rsid w:val="006F3EC3"/>
    <w:rsid w:val="006F5ABE"/>
    <w:rsid w:val="006F5C02"/>
    <w:rsid w:val="006F5FD9"/>
    <w:rsid w:val="006F71E3"/>
    <w:rsid w:val="006F7747"/>
    <w:rsid w:val="006F7EDD"/>
    <w:rsid w:val="00700679"/>
    <w:rsid w:val="00702044"/>
    <w:rsid w:val="007023EB"/>
    <w:rsid w:val="00702B21"/>
    <w:rsid w:val="0070300C"/>
    <w:rsid w:val="007039FF"/>
    <w:rsid w:val="00703A2A"/>
    <w:rsid w:val="00704105"/>
    <w:rsid w:val="00704B03"/>
    <w:rsid w:val="00704C12"/>
    <w:rsid w:val="00705908"/>
    <w:rsid w:val="007060BC"/>
    <w:rsid w:val="00706467"/>
    <w:rsid w:val="007067B9"/>
    <w:rsid w:val="00707747"/>
    <w:rsid w:val="0070798E"/>
    <w:rsid w:val="00712024"/>
    <w:rsid w:val="0071402B"/>
    <w:rsid w:val="00714105"/>
    <w:rsid w:val="00715159"/>
    <w:rsid w:val="007153FE"/>
    <w:rsid w:val="0071541C"/>
    <w:rsid w:val="00717251"/>
    <w:rsid w:val="00721DFF"/>
    <w:rsid w:val="00722BEB"/>
    <w:rsid w:val="00722C5B"/>
    <w:rsid w:val="0072495C"/>
    <w:rsid w:val="00725CCE"/>
    <w:rsid w:val="007264C0"/>
    <w:rsid w:val="00726656"/>
    <w:rsid w:val="007271B5"/>
    <w:rsid w:val="00727E1F"/>
    <w:rsid w:val="00727F11"/>
    <w:rsid w:val="0073243E"/>
    <w:rsid w:val="007350CC"/>
    <w:rsid w:val="00735524"/>
    <w:rsid w:val="0073566C"/>
    <w:rsid w:val="00735A48"/>
    <w:rsid w:val="00735F59"/>
    <w:rsid w:val="007363C2"/>
    <w:rsid w:val="00736824"/>
    <w:rsid w:val="00736C14"/>
    <w:rsid w:val="0073736A"/>
    <w:rsid w:val="0073747C"/>
    <w:rsid w:val="00737838"/>
    <w:rsid w:val="00741095"/>
    <w:rsid w:val="0074119D"/>
    <w:rsid w:val="007411AF"/>
    <w:rsid w:val="00743C57"/>
    <w:rsid w:val="00744002"/>
    <w:rsid w:val="007463F3"/>
    <w:rsid w:val="00746C06"/>
    <w:rsid w:val="00747E6D"/>
    <w:rsid w:val="00750044"/>
    <w:rsid w:val="00750CC3"/>
    <w:rsid w:val="00751798"/>
    <w:rsid w:val="00751B97"/>
    <w:rsid w:val="00751D89"/>
    <w:rsid w:val="00752B27"/>
    <w:rsid w:val="0075391C"/>
    <w:rsid w:val="00754377"/>
    <w:rsid w:val="0075438A"/>
    <w:rsid w:val="00755B57"/>
    <w:rsid w:val="00755C65"/>
    <w:rsid w:val="0075679D"/>
    <w:rsid w:val="00761113"/>
    <w:rsid w:val="0076119A"/>
    <w:rsid w:val="00761912"/>
    <w:rsid w:val="00761CB2"/>
    <w:rsid w:val="007637CF"/>
    <w:rsid w:val="00763872"/>
    <w:rsid w:val="00763F04"/>
    <w:rsid w:val="0076486D"/>
    <w:rsid w:val="00766996"/>
    <w:rsid w:val="00767674"/>
    <w:rsid w:val="00770821"/>
    <w:rsid w:val="00770E65"/>
    <w:rsid w:val="00771BE1"/>
    <w:rsid w:val="007720A5"/>
    <w:rsid w:val="00775F15"/>
    <w:rsid w:val="0077693D"/>
    <w:rsid w:val="00776F5D"/>
    <w:rsid w:val="007774BA"/>
    <w:rsid w:val="00777563"/>
    <w:rsid w:val="00781329"/>
    <w:rsid w:val="0078206A"/>
    <w:rsid w:val="0078253A"/>
    <w:rsid w:val="0078255D"/>
    <w:rsid w:val="00782C68"/>
    <w:rsid w:val="00783208"/>
    <w:rsid w:val="00785156"/>
    <w:rsid w:val="007864BC"/>
    <w:rsid w:val="00786BAE"/>
    <w:rsid w:val="007907E7"/>
    <w:rsid w:val="00791152"/>
    <w:rsid w:val="00792B3B"/>
    <w:rsid w:val="007942F7"/>
    <w:rsid w:val="00794A9B"/>
    <w:rsid w:val="00796919"/>
    <w:rsid w:val="00796A2A"/>
    <w:rsid w:val="00797C31"/>
    <w:rsid w:val="007A0111"/>
    <w:rsid w:val="007A0573"/>
    <w:rsid w:val="007A0ABD"/>
    <w:rsid w:val="007A1503"/>
    <w:rsid w:val="007A16EC"/>
    <w:rsid w:val="007A2582"/>
    <w:rsid w:val="007A25D4"/>
    <w:rsid w:val="007A388A"/>
    <w:rsid w:val="007A5B27"/>
    <w:rsid w:val="007A65CB"/>
    <w:rsid w:val="007A699A"/>
    <w:rsid w:val="007B052B"/>
    <w:rsid w:val="007B0A8D"/>
    <w:rsid w:val="007B0FFE"/>
    <w:rsid w:val="007B182F"/>
    <w:rsid w:val="007B39C5"/>
    <w:rsid w:val="007B3F03"/>
    <w:rsid w:val="007B46F8"/>
    <w:rsid w:val="007B479A"/>
    <w:rsid w:val="007B6ACC"/>
    <w:rsid w:val="007B6CAA"/>
    <w:rsid w:val="007B6E37"/>
    <w:rsid w:val="007B7CCA"/>
    <w:rsid w:val="007C14DE"/>
    <w:rsid w:val="007C1D43"/>
    <w:rsid w:val="007C2198"/>
    <w:rsid w:val="007C2EA4"/>
    <w:rsid w:val="007C2F46"/>
    <w:rsid w:val="007C3317"/>
    <w:rsid w:val="007C36C4"/>
    <w:rsid w:val="007C3E6A"/>
    <w:rsid w:val="007C672D"/>
    <w:rsid w:val="007C69C5"/>
    <w:rsid w:val="007C73F7"/>
    <w:rsid w:val="007C7E3C"/>
    <w:rsid w:val="007D024A"/>
    <w:rsid w:val="007D266C"/>
    <w:rsid w:val="007D2CBA"/>
    <w:rsid w:val="007D456E"/>
    <w:rsid w:val="007D4711"/>
    <w:rsid w:val="007D4A89"/>
    <w:rsid w:val="007D52DF"/>
    <w:rsid w:val="007D746F"/>
    <w:rsid w:val="007E03D3"/>
    <w:rsid w:val="007E21AE"/>
    <w:rsid w:val="007E2393"/>
    <w:rsid w:val="007E327D"/>
    <w:rsid w:val="007E3579"/>
    <w:rsid w:val="007E4538"/>
    <w:rsid w:val="007E4F03"/>
    <w:rsid w:val="007E571D"/>
    <w:rsid w:val="007E5CD2"/>
    <w:rsid w:val="007E6549"/>
    <w:rsid w:val="007E65CC"/>
    <w:rsid w:val="007E6C80"/>
    <w:rsid w:val="007E7E14"/>
    <w:rsid w:val="007F1C62"/>
    <w:rsid w:val="007F1E02"/>
    <w:rsid w:val="007F35A1"/>
    <w:rsid w:val="007F3D56"/>
    <w:rsid w:val="007F40CA"/>
    <w:rsid w:val="007F415E"/>
    <w:rsid w:val="007F4A65"/>
    <w:rsid w:val="007F5D27"/>
    <w:rsid w:val="007F72DE"/>
    <w:rsid w:val="007F7B02"/>
    <w:rsid w:val="007F7CF7"/>
    <w:rsid w:val="008010E9"/>
    <w:rsid w:val="00801260"/>
    <w:rsid w:val="00801326"/>
    <w:rsid w:val="00801D53"/>
    <w:rsid w:val="008023B7"/>
    <w:rsid w:val="00802890"/>
    <w:rsid w:val="008066C9"/>
    <w:rsid w:val="00806C84"/>
    <w:rsid w:val="00806EB2"/>
    <w:rsid w:val="00807668"/>
    <w:rsid w:val="00810B33"/>
    <w:rsid w:val="00812517"/>
    <w:rsid w:val="00812DA0"/>
    <w:rsid w:val="008135C9"/>
    <w:rsid w:val="00813C53"/>
    <w:rsid w:val="00815D72"/>
    <w:rsid w:val="00816942"/>
    <w:rsid w:val="008170D5"/>
    <w:rsid w:val="00817583"/>
    <w:rsid w:val="00820746"/>
    <w:rsid w:val="00821B35"/>
    <w:rsid w:val="00821FAA"/>
    <w:rsid w:val="00822D3C"/>
    <w:rsid w:val="008233D1"/>
    <w:rsid w:val="008242F1"/>
    <w:rsid w:val="00824312"/>
    <w:rsid w:val="0082456F"/>
    <w:rsid w:val="00824812"/>
    <w:rsid w:val="00825081"/>
    <w:rsid w:val="00826112"/>
    <w:rsid w:val="00826752"/>
    <w:rsid w:val="00826BF3"/>
    <w:rsid w:val="008274C5"/>
    <w:rsid w:val="00827AAE"/>
    <w:rsid w:val="0083067C"/>
    <w:rsid w:val="008306D9"/>
    <w:rsid w:val="008317E1"/>
    <w:rsid w:val="008317FE"/>
    <w:rsid w:val="00831EE5"/>
    <w:rsid w:val="00832C99"/>
    <w:rsid w:val="00834423"/>
    <w:rsid w:val="00835FBD"/>
    <w:rsid w:val="00836812"/>
    <w:rsid w:val="00837412"/>
    <w:rsid w:val="00837959"/>
    <w:rsid w:val="00837BC5"/>
    <w:rsid w:val="00840A1E"/>
    <w:rsid w:val="00842A93"/>
    <w:rsid w:val="00842E07"/>
    <w:rsid w:val="008446BB"/>
    <w:rsid w:val="00845B6E"/>
    <w:rsid w:val="00846A7D"/>
    <w:rsid w:val="00847DB5"/>
    <w:rsid w:val="00850B0B"/>
    <w:rsid w:val="008513B8"/>
    <w:rsid w:val="00854154"/>
    <w:rsid w:val="008550AA"/>
    <w:rsid w:val="00855B60"/>
    <w:rsid w:val="00855BB0"/>
    <w:rsid w:val="008636DB"/>
    <w:rsid w:val="00863D89"/>
    <w:rsid w:val="008641E0"/>
    <w:rsid w:val="008668B7"/>
    <w:rsid w:val="00866A15"/>
    <w:rsid w:val="00866C9B"/>
    <w:rsid w:val="008715E3"/>
    <w:rsid w:val="008730D2"/>
    <w:rsid w:val="00874195"/>
    <w:rsid w:val="00874DB2"/>
    <w:rsid w:val="0087561A"/>
    <w:rsid w:val="00880671"/>
    <w:rsid w:val="00881303"/>
    <w:rsid w:val="0088139C"/>
    <w:rsid w:val="00882BE9"/>
    <w:rsid w:val="00883034"/>
    <w:rsid w:val="0088304C"/>
    <w:rsid w:val="008844CE"/>
    <w:rsid w:val="0088455E"/>
    <w:rsid w:val="00884D0B"/>
    <w:rsid w:val="00884D70"/>
    <w:rsid w:val="00885D64"/>
    <w:rsid w:val="00886691"/>
    <w:rsid w:val="00891C6C"/>
    <w:rsid w:val="00891E02"/>
    <w:rsid w:val="00893A6B"/>
    <w:rsid w:val="00893BA9"/>
    <w:rsid w:val="00895AB4"/>
    <w:rsid w:val="00896426"/>
    <w:rsid w:val="008968AA"/>
    <w:rsid w:val="00897609"/>
    <w:rsid w:val="008976C4"/>
    <w:rsid w:val="00897DD6"/>
    <w:rsid w:val="008A0DD5"/>
    <w:rsid w:val="008A0F43"/>
    <w:rsid w:val="008A1B50"/>
    <w:rsid w:val="008A1C57"/>
    <w:rsid w:val="008A200C"/>
    <w:rsid w:val="008A2697"/>
    <w:rsid w:val="008A4083"/>
    <w:rsid w:val="008A55A0"/>
    <w:rsid w:val="008A5C3E"/>
    <w:rsid w:val="008A6607"/>
    <w:rsid w:val="008A70F6"/>
    <w:rsid w:val="008A7507"/>
    <w:rsid w:val="008A7B5B"/>
    <w:rsid w:val="008B1DAB"/>
    <w:rsid w:val="008B22DD"/>
    <w:rsid w:val="008B3304"/>
    <w:rsid w:val="008B37EE"/>
    <w:rsid w:val="008B3827"/>
    <w:rsid w:val="008B3E85"/>
    <w:rsid w:val="008B4333"/>
    <w:rsid w:val="008B4673"/>
    <w:rsid w:val="008B5057"/>
    <w:rsid w:val="008B6E70"/>
    <w:rsid w:val="008B6F16"/>
    <w:rsid w:val="008B7192"/>
    <w:rsid w:val="008C07F6"/>
    <w:rsid w:val="008C135C"/>
    <w:rsid w:val="008C168C"/>
    <w:rsid w:val="008C1E7B"/>
    <w:rsid w:val="008C24D7"/>
    <w:rsid w:val="008C2772"/>
    <w:rsid w:val="008C3C50"/>
    <w:rsid w:val="008C70EC"/>
    <w:rsid w:val="008C76CC"/>
    <w:rsid w:val="008D0B59"/>
    <w:rsid w:val="008D16C7"/>
    <w:rsid w:val="008D3BF2"/>
    <w:rsid w:val="008D41A2"/>
    <w:rsid w:val="008D4A06"/>
    <w:rsid w:val="008D4AC2"/>
    <w:rsid w:val="008D510E"/>
    <w:rsid w:val="008D6B93"/>
    <w:rsid w:val="008D70A8"/>
    <w:rsid w:val="008E004F"/>
    <w:rsid w:val="008E0644"/>
    <w:rsid w:val="008E1393"/>
    <w:rsid w:val="008E2B42"/>
    <w:rsid w:val="008E2B9D"/>
    <w:rsid w:val="008E2CE0"/>
    <w:rsid w:val="008E2D0E"/>
    <w:rsid w:val="008E2F31"/>
    <w:rsid w:val="008E353E"/>
    <w:rsid w:val="008F0457"/>
    <w:rsid w:val="008F0FED"/>
    <w:rsid w:val="008F0FFC"/>
    <w:rsid w:val="008F18A1"/>
    <w:rsid w:val="008F1E12"/>
    <w:rsid w:val="008F2A23"/>
    <w:rsid w:val="008F3AC9"/>
    <w:rsid w:val="008F520D"/>
    <w:rsid w:val="008F547B"/>
    <w:rsid w:val="008F5770"/>
    <w:rsid w:val="008F7186"/>
    <w:rsid w:val="008F7638"/>
    <w:rsid w:val="0090073C"/>
    <w:rsid w:val="009014F4"/>
    <w:rsid w:val="00902379"/>
    <w:rsid w:val="009027FF"/>
    <w:rsid w:val="00902A37"/>
    <w:rsid w:val="00902AE4"/>
    <w:rsid w:val="0090449A"/>
    <w:rsid w:val="00904917"/>
    <w:rsid w:val="00904FCB"/>
    <w:rsid w:val="00905734"/>
    <w:rsid w:val="009057F4"/>
    <w:rsid w:val="00906DF3"/>
    <w:rsid w:val="00907965"/>
    <w:rsid w:val="00907F5C"/>
    <w:rsid w:val="00910E68"/>
    <w:rsid w:val="00911765"/>
    <w:rsid w:val="00911D79"/>
    <w:rsid w:val="009139C3"/>
    <w:rsid w:val="00913D48"/>
    <w:rsid w:val="009151CD"/>
    <w:rsid w:val="00915DCE"/>
    <w:rsid w:val="009163A6"/>
    <w:rsid w:val="00916B64"/>
    <w:rsid w:val="0091703D"/>
    <w:rsid w:val="0091789B"/>
    <w:rsid w:val="00920342"/>
    <w:rsid w:val="009218D3"/>
    <w:rsid w:val="009219C0"/>
    <w:rsid w:val="00922257"/>
    <w:rsid w:val="00923ECB"/>
    <w:rsid w:val="00926169"/>
    <w:rsid w:val="00926EB0"/>
    <w:rsid w:val="00927435"/>
    <w:rsid w:val="00927BCC"/>
    <w:rsid w:val="0093047F"/>
    <w:rsid w:val="009312FD"/>
    <w:rsid w:val="009317DF"/>
    <w:rsid w:val="00932DFE"/>
    <w:rsid w:val="00933648"/>
    <w:rsid w:val="00933FF0"/>
    <w:rsid w:val="00935478"/>
    <w:rsid w:val="00935481"/>
    <w:rsid w:val="00937722"/>
    <w:rsid w:val="009379B8"/>
    <w:rsid w:val="00940352"/>
    <w:rsid w:val="0094067B"/>
    <w:rsid w:val="00940EC6"/>
    <w:rsid w:val="0094205F"/>
    <w:rsid w:val="00942723"/>
    <w:rsid w:val="009440EE"/>
    <w:rsid w:val="0094419E"/>
    <w:rsid w:val="009447A6"/>
    <w:rsid w:val="00944BE0"/>
    <w:rsid w:val="0094667B"/>
    <w:rsid w:val="009468D5"/>
    <w:rsid w:val="00946A11"/>
    <w:rsid w:val="00946BFA"/>
    <w:rsid w:val="00946D98"/>
    <w:rsid w:val="009500E6"/>
    <w:rsid w:val="00950F6A"/>
    <w:rsid w:val="00951BBD"/>
    <w:rsid w:val="00953192"/>
    <w:rsid w:val="0095326A"/>
    <w:rsid w:val="00953727"/>
    <w:rsid w:val="009539FE"/>
    <w:rsid w:val="009542D5"/>
    <w:rsid w:val="00954DDA"/>
    <w:rsid w:val="00960256"/>
    <w:rsid w:val="00960D11"/>
    <w:rsid w:val="009619B2"/>
    <w:rsid w:val="00962287"/>
    <w:rsid w:val="009628CC"/>
    <w:rsid w:val="00963320"/>
    <w:rsid w:val="009648EE"/>
    <w:rsid w:val="0096535C"/>
    <w:rsid w:val="009656B9"/>
    <w:rsid w:val="00965D6D"/>
    <w:rsid w:val="00966294"/>
    <w:rsid w:val="0096632C"/>
    <w:rsid w:val="00966AF5"/>
    <w:rsid w:val="00967E97"/>
    <w:rsid w:val="009707D7"/>
    <w:rsid w:val="00971A7C"/>
    <w:rsid w:val="009720F5"/>
    <w:rsid w:val="009743BC"/>
    <w:rsid w:val="00975CE0"/>
    <w:rsid w:val="00976016"/>
    <w:rsid w:val="00976079"/>
    <w:rsid w:val="00977FEE"/>
    <w:rsid w:val="00980EDE"/>
    <w:rsid w:val="00982461"/>
    <w:rsid w:val="009824EE"/>
    <w:rsid w:val="00982579"/>
    <w:rsid w:val="009826C1"/>
    <w:rsid w:val="00982953"/>
    <w:rsid w:val="0098484C"/>
    <w:rsid w:val="00985BF4"/>
    <w:rsid w:val="0098764C"/>
    <w:rsid w:val="00991C75"/>
    <w:rsid w:val="00992B7D"/>
    <w:rsid w:val="00994EFD"/>
    <w:rsid w:val="00996783"/>
    <w:rsid w:val="0099705F"/>
    <w:rsid w:val="00997676"/>
    <w:rsid w:val="009A007B"/>
    <w:rsid w:val="009A0C78"/>
    <w:rsid w:val="009A1600"/>
    <w:rsid w:val="009A1CA8"/>
    <w:rsid w:val="009A329D"/>
    <w:rsid w:val="009A3B0C"/>
    <w:rsid w:val="009A409E"/>
    <w:rsid w:val="009A45DD"/>
    <w:rsid w:val="009A799D"/>
    <w:rsid w:val="009B0B70"/>
    <w:rsid w:val="009B1E45"/>
    <w:rsid w:val="009B202D"/>
    <w:rsid w:val="009B2F19"/>
    <w:rsid w:val="009B3C3F"/>
    <w:rsid w:val="009B3CF9"/>
    <w:rsid w:val="009B3D18"/>
    <w:rsid w:val="009B607A"/>
    <w:rsid w:val="009B6D22"/>
    <w:rsid w:val="009B74E8"/>
    <w:rsid w:val="009B7C46"/>
    <w:rsid w:val="009C15CE"/>
    <w:rsid w:val="009C17E4"/>
    <w:rsid w:val="009C2609"/>
    <w:rsid w:val="009C2949"/>
    <w:rsid w:val="009C55CC"/>
    <w:rsid w:val="009C6F6E"/>
    <w:rsid w:val="009D17C0"/>
    <w:rsid w:val="009D1CBE"/>
    <w:rsid w:val="009D2323"/>
    <w:rsid w:val="009D265E"/>
    <w:rsid w:val="009D2ECE"/>
    <w:rsid w:val="009D3836"/>
    <w:rsid w:val="009D40F6"/>
    <w:rsid w:val="009D5155"/>
    <w:rsid w:val="009D5655"/>
    <w:rsid w:val="009D5A66"/>
    <w:rsid w:val="009D5BE9"/>
    <w:rsid w:val="009D6154"/>
    <w:rsid w:val="009D7980"/>
    <w:rsid w:val="009D7EE5"/>
    <w:rsid w:val="009E3639"/>
    <w:rsid w:val="009E4798"/>
    <w:rsid w:val="009F1BF1"/>
    <w:rsid w:val="009F1DCB"/>
    <w:rsid w:val="009F409C"/>
    <w:rsid w:val="009F4B1B"/>
    <w:rsid w:val="009F4F21"/>
    <w:rsid w:val="009F516C"/>
    <w:rsid w:val="009F52FD"/>
    <w:rsid w:val="009F61A0"/>
    <w:rsid w:val="009F6831"/>
    <w:rsid w:val="00A0061B"/>
    <w:rsid w:val="00A00911"/>
    <w:rsid w:val="00A00D41"/>
    <w:rsid w:val="00A0122B"/>
    <w:rsid w:val="00A01D3E"/>
    <w:rsid w:val="00A026E8"/>
    <w:rsid w:val="00A03502"/>
    <w:rsid w:val="00A06A3E"/>
    <w:rsid w:val="00A07FEA"/>
    <w:rsid w:val="00A10103"/>
    <w:rsid w:val="00A11527"/>
    <w:rsid w:val="00A117EC"/>
    <w:rsid w:val="00A134A6"/>
    <w:rsid w:val="00A136F8"/>
    <w:rsid w:val="00A13A11"/>
    <w:rsid w:val="00A15EC1"/>
    <w:rsid w:val="00A15F0B"/>
    <w:rsid w:val="00A16E1F"/>
    <w:rsid w:val="00A20986"/>
    <w:rsid w:val="00A20ECC"/>
    <w:rsid w:val="00A2145F"/>
    <w:rsid w:val="00A21D38"/>
    <w:rsid w:val="00A22042"/>
    <w:rsid w:val="00A23825"/>
    <w:rsid w:val="00A24EA4"/>
    <w:rsid w:val="00A25149"/>
    <w:rsid w:val="00A25A83"/>
    <w:rsid w:val="00A269AD"/>
    <w:rsid w:val="00A27685"/>
    <w:rsid w:val="00A279DD"/>
    <w:rsid w:val="00A31F69"/>
    <w:rsid w:val="00A32C92"/>
    <w:rsid w:val="00A32CEB"/>
    <w:rsid w:val="00A365A7"/>
    <w:rsid w:val="00A366B1"/>
    <w:rsid w:val="00A37670"/>
    <w:rsid w:val="00A37E69"/>
    <w:rsid w:val="00A40075"/>
    <w:rsid w:val="00A41562"/>
    <w:rsid w:val="00A420A4"/>
    <w:rsid w:val="00A426F0"/>
    <w:rsid w:val="00A43BA1"/>
    <w:rsid w:val="00A44EA4"/>
    <w:rsid w:val="00A454EC"/>
    <w:rsid w:val="00A4570B"/>
    <w:rsid w:val="00A45A47"/>
    <w:rsid w:val="00A45E40"/>
    <w:rsid w:val="00A45EC3"/>
    <w:rsid w:val="00A46FA9"/>
    <w:rsid w:val="00A47A19"/>
    <w:rsid w:val="00A51B1F"/>
    <w:rsid w:val="00A52279"/>
    <w:rsid w:val="00A5257C"/>
    <w:rsid w:val="00A526B5"/>
    <w:rsid w:val="00A534D3"/>
    <w:rsid w:val="00A53593"/>
    <w:rsid w:val="00A53691"/>
    <w:rsid w:val="00A53A0A"/>
    <w:rsid w:val="00A54176"/>
    <w:rsid w:val="00A541F3"/>
    <w:rsid w:val="00A54C84"/>
    <w:rsid w:val="00A54FF2"/>
    <w:rsid w:val="00A562E6"/>
    <w:rsid w:val="00A564C6"/>
    <w:rsid w:val="00A5682D"/>
    <w:rsid w:val="00A574F6"/>
    <w:rsid w:val="00A575B7"/>
    <w:rsid w:val="00A60FA7"/>
    <w:rsid w:val="00A6211F"/>
    <w:rsid w:val="00A62F9A"/>
    <w:rsid w:val="00A64EEE"/>
    <w:rsid w:val="00A67F9F"/>
    <w:rsid w:val="00A70BD3"/>
    <w:rsid w:val="00A70F98"/>
    <w:rsid w:val="00A711AF"/>
    <w:rsid w:val="00A720AE"/>
    <w:rsid w:val="00A74B1C"/>
    <w:rsid w:val="00A74D3F"/>
    <w:rsid w:val="00A766E6"/>
    <w:rsid w:val="00A7709A"/>
    <w:rsid w:val="00A7742D"/>
    <w:rsid w:val="00A77A37"/>
    <w:rsid w:val="00A8146D"/>
    <w:rsid w:val="00A8323C"/>
    <w:rsid w:val="00A83FA3"/>
    <w:rsid w:val="00A84AD8"/>
    <w:rsid w:val="00A84D89"/>
    <w:rsid w:val="00A853DB"/>
    <w:rsid w:val="00A85A02"/>
    <w:rsid w:val="00A85A38"/>
    <w:rsid w:val="00A85FF8"/>
    <w:rsid w:val="00A87F0C"/>
    <w:rsid w:val="00A90E21"/>
    <w:rsid w:val="00A92850"/>
    <w:rsid w:val="00A92C0C"/>
    <w:rsid w:val="00A94862"/>
    <w:rsid w:val="00A94C26"/>
    <w:rsid w:val="00A9669B"/>
    <w:rsid w:val="00A96CBB"/>
    <w:rsid w:val="00A97207"/>
    <w:rsid w:val="00A97A84"/>
    <w:rsid w:val="00A97F2B"/>
    <w:rsid w:val="00AA1474"/>
    <w:rsid w:val="00AA2910"/>
    <w:rsid w:val="00AA421A"/>
    <w:rsid w:val="00AA470F"/>
    <w:rsid w:val="00AA4DB7"/>
    <w:rsid w:val="00AA5846"/>
    <w:rsid w:val="00AA7F9C"/>
    <w:rsid w:val="00AB0108"/>
    <w:rsid w:val="00AB0FCC"/>
    <w:rsid w:val="00AB5D1A"/>
    <w:rsid w:val="00AB5E7E"/>
    <w:rsid w:val="00AB669A"/>
    <w:rsid w:val="00AB79F2"/>
    <w:rsid w:val="00AC04DC"/>
    <w:rsid w:val="00AC0FDA"/>
    <w:rsid w:val="00AC11C3"/>
    <w:rsid w:val="00AC1740"/>
    <w:rsid w:val="00AC1A5B"/>
    <w:rsid w:val="00AC1CE1"/>
    <w:rsid w:val="00AC3363"/>
    <w:rsid w:val="00AC3967"/>
    <w:rsid w:val="00AC51A7"/>
    <w:rsid w:val="00AC5823"/>
    <w:rsid w:val="00AD0433"/>
    <w:rsid w:val="00AD0740"/>
    <w:rsid w:val="00AD0DE2"/>
    <w:rsid w:val="00AD13F6"/>
    <w:rsid w:val="00AD1C81"/>
    <w:rsid w:val="00AD1DB9"/>
    <w:rsid w:val="00AD2B69"/>
    <w:rsid w:val="00AD2EB9"/>
    <w:rsid w:val="00AD47FB"/>
    <w:rsid w:val="00AD4928"/>
    <w:rsid w:val="00AD6448"/>
    <w:rsid w:val="00AD65C8"/>
    <w:rsid w:val="00AD7970"/>
    <w:rsid w:val="00AD7FBE"/>
    <w:rsid w:val="00AE053F"/>
    <w:rsid w:val="00AE16AC"/>
    <w:rsid w:val="00AE19EE"/>
    <w:rsid w:val="00AE2A90"/>
    <w:rsid w:val="00AE4A7E"/>
    <w:rsid w:val="00AE4F73"/>
    <w:rsid w:val="00AE5326"/>
    <w:rsid w:val="00AE5EDD"/>
    <w:rsid w:val="00AE64A5"/>
    <w:rsid w:val="00AE776A"/>
    <w:rsid w:val="00AE7A0C"/>
    <w:rsid w:val="00AE7B8A"/>
    <w:rsid w:val="00AF15B8"/>
    <w:rsid w:val="00AF19AF"/>
    <w:rsid w:val="00AF19CD"/>
    <w:rsid w:val="00AF2857"/>
    <w:rsid w:val="00AF294A"/>
    <w:rsid w:val="00AF3631"/>
    <w:rsid w:val="00AF45DE"/>
    <w:rsid w:val="00AF4799"/>
    <w:rsid w:val="00AF65CF"/>
    <w:rsid w:val="00AF6908"/>
    <w:rsid w:val="00AF690C"/>
    <w:rsid w:val="00AF7095"/>
    <w:rsid w:val="00AF7A25"/>
    <w:rsid w:val="00B02377"/>
    <w:rsid w:val="00B025E3"/>
    <w:rsid w:val="00B02811"/>
    <w:rsid w:val="00B03617"/>
    <w:rsid w:val="00B04E65"/>
    <w:rsid w:val="00B05736"/>
    <w:rsid w:val="00B059F9"/>
    <w:rsid w:val="00B05A94"/>
    <w:rsid w:val="00B068A5"/>
    <w:rsid w:val="00B07DDB"/>
    <w:rsid w:val="00B10198"/>
    <w:rsid w:val="00B11223"/>
    <w:rsid w:val="00B113B1"/>
    <w:rsid w:val="00B12BA9"/>
    <w:rsid w:val="00B13F84"/>
    <w:rsid w:val="00B13FB4"/>
    <w:rsid w:val="00B140EE"/>
    <w:rsid w:val="00B141BF"/>
    <w:rsid w:val="00B142D1"/>
    <w:rsid w:val="00B1487B"/>
    <w:rsid w:val="00B17755"/>
    <w:rsid w:val="00B17BD9"/>
    <w:rsid w:val="00B17E67"/>
    <w:rsid w:val="00B200B1"/>
    <w:rsid w:val="00B20ACA"/>
    <w:rsid w:val="00B20CEA"/>
    <w:rsid w:val="00B21D30"/>
    <w:rsid w:val="00B23C2A"/>
    <w:rsid w:val="00B24394"/>
    <w:rsid w:val="00B2533A"/>
    <w:rsid w:val="00B264B8"/>
    <w:rsid w:val="00B276A7"/>
    <w:rsid w:val="00B32A6B"/>
    <w:rsid w:val="00B336CF"/>
    <w:rsid w:val="00B3464E"/>
    <w:rsid w:val="00B34EE6"/>
    <w:rsid w:val="00B35691"/>
    <w:rsid w:val="00B357FD"/>
    <w:rsid w:val="00B361B0"/>
    <w:rsid w:val="00B36802"/>
    <w:rsid w:val="00B371FD"/>
    <w:rsid w:val="00B40331"/>
    <w:rsid w:val="00B413D2"/>
    <w:rsid w:val="00B4165E"/>
    <w:rsid w:val="00B42210"/>
    <w:rsid w:val="00B42E37"/>
    <w:rsid w:val="00B43879"/>
    <w:rsid w:val="00B43965"/>
    <w:rsid w:val="00B440A0"/>
    <w:rsid w:val="00B44BAD"/>
    <w:rsid w:val="00B44F41"/>
    <w:rsid w:val="00B451A2"/>
    <w:rsid w:val="00B45A7B"/>
    <w:rsid w:val="00B45E06"/>
    <w:rsid w:val="00B460A7"/>
    <w:rsid w:val="00B46815"/>
    <w:rsid w:val="00B47347"/>
    <w:rsid w:val="00B47E97"/>
    <w:rsid w:val="00B50B25"/>
    <w:rsid w:val="00B50C6D"/>
    <w:rsid w:val="00B523B1"/>
    <w:rsid w:val="00B527B8"/>
    <w:rsid w:val="00B52B5F"/>
    <w:rsid w:val="00B53E9A"/>
    <w:rsid w:val="00B549A1"/>
    <w:rsid w:val="00B549A9"/>
    <w:rsid w:val="00B55A0A"/>
    <w:rsid w:val="00B55B6E"/>
    <w:rsid w:val="00B56B16"/>
    <w:rsid w:val="00B57816"/>
    <w:rsid w:val="00B57DA0"/>
    <w:rsid w:val="00B629FC"/>
    <w:rsid w:val="00B62E78"/>
    <w:rsid w:val="00B633DC"/>
    <w:rsid w:val="00B643A7"/>
    <w:rsid w:val="00B650D0"/>
    <w:rsid w:val="00B6671C"/>
    <w:rsid w:val="00B66939"/>
    <w:rsid w:val="00B67620"/>
    <w:rsid w:val="00B67AF0"/>
    <w:rsid w:val="00B723C7"/>
    <w:rsid w:val="00B7292D"/>
    <w:rsid w:val="00B74D18"/>
    <w:rsid w:val="00B74E3E"/>
    <w:rsid w:val="00B74F01"/>
    <w:rsid w:val="00B7613F"/>
    <w:rsid w:val="00B761CF"/>
    <w:rsid w:val="00B76A4C"/>
    <w:rsid w:val="00B80625"/>
    <w:rsid w:val="00B80DF2"/>
    <w:rsid w:val="00B8118A"/>
    <w:rsid w:val="00B8197B"/>
    <w:rsid w:val="00B81BE2"/>
    <w:rsid w:val="00B83614"/>
    <w:rsid w:val="00B842CC"/>
    <w:rsid w:val="00B918BF"/>
    <w:rsid w:val="00B91A74"/>
    <w:rsid w:val="00B92A61"/>
    <w:rsid w:val="00B9378F"/>
    <w:rsid w:val="00B93E1C"/>
    <w:rsid w:val="00B948B4"/>
    <w:rsid w:val="00B9664C"/>
    <w:rsid w:val="00BA000E"/>
    <w:rsid w:val="00BA05F0"/>
    <w:rsid w:val="00BA063C"/>
    <w:rsid w:val="00BA090E"/>
    <w:rsid w:val="00BA170A"/>
    <w:rsid w:val="00BA1D5D"/>
    <w:rsid w:val="00BA2302"/>
    <w:rsid w:val="00BA2743"/>
    <w:rsid w:val="00BA42A7"/>
    <w:rsid w:val="00BA5ABE"/>
    <w:rsid w:val="00BA5B5A"/>
    <w:rsid w:val="00BA661F"/>
    <w:rsid w:val="00BA7984"/>
    <w:rsid w:val="00BA7B0D"/>
    <w:rsid w:val="00BA7E4D"/>
    <w:rsid w:val="00BA7EA5"/>
    <w:rsid w:val="00BA7EAB"/>
    <w:rsid w:val="00BB037E"/>
    <w:rsid w:val="00BB0D92"/>
    <w:rsid w:val="00BB114F"/>
    <w:rsid w:val="00BB2242"/>
    <w:rsid w:val="00BB283B"/>
    <w:rsid w:val="00BB2897"/>
    <w:rsid w:val="00BB3253"/>
    <w:rsid w:val="00BB5CED"/>
    <w:rsid w:val="00BB5D1B"/>
    <w:rsid w:val="00BB6B99"/>
    <w:rsid w:val="00BB73D7"/>
    <w:rsid w:val="00BB769D"/>
    <w:rsid w:val="00BC00B4"/>
    <w:rsid w:val="00BC00F7"/>
    <w:rsid w:val="00BC027E"/>
    <w:rsid w:val="00BC1628"/>
    <w:rsid w:val="00BC2383"/>
    <w:rsid w:val="00BC4C68"/>
    <w:rsid w:val="00BC6D7D"/>
    <w:rsid w:val="00BC73E4"/>
    <w:rsid w:val="00BC7A28"/>
    <w:rsid w:val="00BD1448"/>
    <w:rsid w:val="00BD22F1"/>
    <w:rsid w:val="00BD2F2C"/>
    <w:rsid w:val="00BD45A8"/>
    <w:rsid w:val="00BD550C"/>
    <w:rsid w:val="00BD5D25"/>
    <w:rsid w:val="00BD65C6"/>
    <w:rsid w:val="00BD7534"/>
    <w:rsid w:val="00BE18E8"/>
    <w:rsid w:val="00BE1CD5"/>
    <w:rsid w:val="00BE60E5"/>
    <w:rsid w:val="00BE629E"/>
    <w:rsid w:val="00BE6575"/>
    <w:rsid w:val="00BE6660"/>
    <w:rsid w:val="00BE71A5"/>
    <w:rsid w:val="00BE7FDF"/>
    <w:rsid w:val="00BF0E85"/>
    <w:rsid w:val="00BF18E3"/>
    <w:rsid w:val="00BF1A2C"/>
    <w:rsid w:val="00BF648A"/>
    <w:rsid w:val="00BF682D"/>
    <w:rsid w:val="00BF7071"/>
    <w:rsid w:val="00C015D1"/>
    <w:rsid w:val="00C01A16"/>
    <w:rsid w:val="00C0305D"/>
    <w:rsid w:val="00C03204"/>
    <w:rsid w:val="00C03B30"/>
    <w:rsid w:val="00C03E6C"/>
    <w:rsid w:val="00C04ED3"/>
    <w:rsid w:val="00C05638"/>
    <w:rsid w:val="00C06DC1"/>
    <w:rsid w:val="00C1092F"/>
    <w:rsid w:val="00C10F77"/>
    <w:rsid w:val="00C113AC"/>
    <w:rsid w:val="00C11E7A"/>
    <w:rsid w:val="00C11ED5"/>
    <w:rsid w:val="00C12D2C"/>
    <w:rsid w:val="00C158D4"/>
    <w:rsid w:val="00C16190"/>
    <w:rsid w:val="00C16D8F"/>
    <w:rsid w:val="00C16E76"/>
    <w:rsid w:val="00C17622"/>
    <w:rsid w:val="00C20606"/>
    <w:rsid w:val="00C2127E"/>
    <w:rsid w:val="00C23843"/>
    <w:rsid w:val="00C249A7"/>
    <w:rsid w:val="00C25B96"/>
    <w:rsid w:val="00C25D35"/>
    <w:rsid w:val="00C26E33"/>
    <w:rsid w:val="00C27843"/>
    <w:rsid w:val="00C30E33"/>
    <w:rsid w:val="00C321BC"/>
    <w:rsid w:val="00C340FA"/>
    <w:rsid w:val="00C3432F"/>
    <w:rsid w:val="00C343DD"/>
    <w:rsid w:val="00C35B8B"/>
    <w:rsid w:val="00C35D73"/>
    <w:rsid w:val="00C372C1"/>
    <w:rsid w:val="00C4018A"/>
    <w:rsid w:val="00C4152C"/>
    <w:rsid w:val="00C417B7"/>
    <w:rsid w:val="00C42DEE"/>
    <w:rsid w:val="00C44441"/>
    <w:rsid w:val="00C45109"/>
    <w:rsid w:val="00C45222"/>
    <w:rsid w:val="00C45A5C"/>
    <w:rsid w:val="00C5013E"/>
    <w:rsid w:val="00C5076A"/>
    <w:rsid w:val="00C51299"/>
    <w:rsid w:val="00C512F4"/>
    <w:rsid w:val="00C52278"/>
    <w:rsid w:val="00C531AF"/>
    <w:rsid w:val="00C53694"/>
    <w:rsid w:val="00C54919"/>
    <w:rsid w:val="00C55247"/>
    <w:rsid w:val="00C55B46"/>
    <w:rsid w:val="00C55E49"/>
    <w:rsid w:val="00C56D11"/>
    <w:rsid w:val="00C57082"/>
    <w:rsid w:val="00C5747A"/>
    <w:rsid w:val="00C57875"/>
    <w:rsid w:val="00C60367"/>
    <w:rsid w:val="00C607DB"/>
    <w:rsid w:val="00C60B09"/>
    <w:rsid w:val="00C633D1"/>
    <w:rsid w:val="00C63614"/>
    <w:rsid w:val="00C636BB"/>
    <w:rsid w:val="00C63BAD"/>
    <w:rsid w:val="00C63D16"/>
    <w:rsid w:val="00C6524F"/>
    <w:rsid w:val="00C6594A"/>
    <w:rsid w:val="00C65F6B"/>
    <w:rsid w:val="00C66229"/>
    <w:rsid w:val="00C674E8"/>
    <w:rsid w:val="00C6782A"/>
    <w:rsid w:val="00C6782F"/>
    <w:rsid w:val="00C71455"/>
    <w:rsid w:val="00C71DB9"/>
    <w:rsid w:val="00C72165"/>
    <w:rsid w:val="00C732B7"/>
    <w:rsid w:val="00C74434"/>
    <w:rsid w:val="00C75FA3"/>
    <w:rsid w:val="00C7750F"/>
    <w:rsid w:val="00C77733"/>
    <w:rsid w:val="00C80E0F"/>
    <w:rsid w:val="00C825B2"/>
    <w:rsid w:val="00C83076"/>
    <w:rsid w:val="00C846BC"/>
    <w:rsid w:val="00C84F9E"/>
    <w:rsid w:val="00C86753"/>
    <w:rsid w:val="00C86885"/>
    <w:rsid w:val="00C87D55"/>
    <w:rsid w:val="00C911B2"/>
    <w:rsid w:val="00C91226"/>
    <w:rsid w:val="00C913A3"/>
    <w:rsid w:val="00C91D88"/>
    <w:rsid w:val="00C927DA"/>
    <w:rsid w:val="00C9409A"/>
    <w:rsid w:val="00C94779"/>
    <w:rsid w:val="00C96F0A"/>
    <w:rsid w:val="00C9762E"/>
    <w:rsid w:val="00C97C88"/>
    <w:rsid w:val="00CA0768"/>
    <w:rsid w:val="00CA1225"/>
    <w:rsid w:val="00CA12A2"/>
    <w:rsid w:val="00CA1963"/>
    <w:rsid w:val="00CA244B"/>
    <w:rsid w:val="00CA28F1"/>
    <w:rsid w:val="00CA32A4"/>
    <w:rsid w:val="00CA3B7F"/>
    <w:rsid w:val="00CA3E51"/>
    <w:rsid w:val="00CA4CE1"/>
    <w:rsid w:val="00CA4D35"/>
    <w:rsid w:val="00CA640C"/>
    <w:rsid w:val="00CA6DA3"/>
    <w:rsid w:val="00CB0F77"/>
    <w:rsid w:val="00CB2C05"/>
    <w:rsid w:val="00CB2C56"/>
    <w:rsid w:val="00CB39AF"/>
    <w:rsid w:val="00CB3E2B"/>
    <w:rsid w:val="00CB475D"/>
    <w:rsid w:val="00CB4A47"/>
    <w:rsid w:val="00CB4E8F"/>
    <w:rsid w:val="00CB52EF"/>
    <w:rsid w:val="00CB7709"/>
    <w:rsid w:val="00CB7FE0"/>
    <w:rsid w:val="00CC0337"/>
    <w:rsid w:val="00CC0DA6"/>
    <w:rsid w:val="00CC1D56"/>
    <w:rsid w:val="00CC32CD"/>
    <w:rsid w:val="00CC40E7"/>
    <w:rsid w:val="00CC4418"/>
    <w:rsid w:val="00CC57F5"/>
    <w:rsid w:val="00CC58AD"/>
    <w:rsid w:val="00CC5C59"/>
    <w:rsid w:val="00CC6BED"/>
    <w:rsid w:val="00CD0ED1"/>
    <w:rsid w:val="00CD2341"/>
    <w:rsid w:val="00CD2921"/>
    <w:rsid w:val="00CD6122"/>
    <w:rsid w:val="00CD6267"/>
    <w:rsid w:val="00CD7B5C"/>
    <w:rsid w:val="00CE0796"/>
    <w:rsid w:val="00CE11FC"/>
    <w:rsid w:val="00CE13E5"/>
    <w:rsid w:val="00CE2896"/>
    <w:rsid w:val="00CE6EBB"/>
    <w:rsid w:val="00CF10AA"/>
    <w:rsid w:val="00CF1529"/>
    <w:rsid w:val="00CF1F26"/>
    <w:rsid w:val="00CF22D3"/>
    <w:rsid w:val="00CF3A8F"/>
    <w:rsid w:val="00CF44AF"/>
    <w:rsid w:val="00CF4A9D"/>
    <w:rsid w:val="00CF4F52"/>
    <w:rsid w:val="00CF5989"/>
    <w:rsid w:val="00CF59EF"/>
    <w:rsid w:val="00CF684F"/>
    <w:rsid w:val="00CF6870"/>
    <w:rsid w:val="00D00325"/>
    <w:rsid w:val="00D00CEA"/>
    <w:rsid w:val="00D00DEA"/>
    <w:rsid w:val="00D01C62"/>
    <w:rsid w:val="00D035D7"/>
    <w:rsid w:val="00D03601"/>
    <w:rsid w:val="00D04AAA"/>
    <w:rsid w:val="00D07C09"/>
    <w:rsid w:val="00D102CC"/>
    <w:rsid w:val="00D11368"/>
    <w:rsid w:val="00D11B93"/>
    <w:rsid w:val="00D120D6"/>
    <w:rsid w:val="00D13CA2"/>
    <w:rsid w:val="00D1482D"/>
    <w:rsid w:val="00D15D14"/>
    <w:rsid w:val="00D17666"/>
    <w:rsid w:val="00D201A9"/>
    <w:rsid w:val="00D201FC"/>
    <w:rsid w:val="00D20C35"/>
    <w:rsid w:val="00D21703"/>
    <w:rsid w:val="00D21EF1"/>
    <w:rsid w:val="00D22012"/>
    <w:rsid w:val="00D225D4"/>
    <w:rsid w:val="00D22DEC"/>
    <w:rsid w:val="00D25CE6"/>
    <w:rsid w:val="00D260AF"/>
    <w:rsid w:val="00D27265"/>
    <w:rsid w:val="00D3088E"/>
    <w:rsid w:val="00D31819"/>
    <w:rsid w:val="00D3209B"/>
    <w:rsid w:val="00D32526"/>
    <w:rsid w:val="00D3258B"/>
    <w:rsid w:val="00D326B6"/>
    <w:rsid w:val="00D3276A"/>
    <w:rsid w:val="00D40615"/>
    <w:rsid w:val="00D427C7"/>
    <w:rsid w:val="00D42897"/>
    <w:rsid w:val="00D430D9"/>
    <w:rsid w:val="00D4370C"/>
    <w:rsid w:val="00D451C3"/>
    <w:rsid w:val="00D455E1"/>
    <w:rsid w:val="00D5134A"/>
    <w:rsid w:val="00D53B9B"/>
    <w:rsid w:val="00D543FE"/>
    <w:rsid w:val="00D54847"/>
    <w:rsid w:val="00D54AA8"/>
    <w:rsid w:val="00D57394"/>
    <w:rsid w:val="00D606E5"/>
    <w:rsid w:val="00D61621"/>
    <w:rsid w:val="00D65A8E"/>
    <w:rsid w:val="00D665FC"/>
    <w:rsid w:val="00D66BFD"/>
    <w:rsid w:val="00D67FEC"/>
    <w:rsid w:val="00D702C9"/>
    <w:rsid w:val="00D71ED4"/>
    <w:rsid w:val="00D71F19"/>
    <w:rsid w:val="00D7254D"/>
    <w:rsid w:val="00D73E80"/>
    <w:rsid w:val="00D73FFE"/>
    <w:rsid w:val="00D7413D"/>
    <w:rsid w:val="00D75C34"/>
    <w:rsid w:val="00D767F3"/>
    <w:rsid w:val="00D80E17"/>
    <w:rsid w:val="00D81987"/>
    <w:rsid w:val="00D848A9"/>
    <w:rsid w:val="00D84E43"/>
    <w:rsid w:val="00D85AEF"/>
    <w:rsid w:val="00D85BFF"/>
    <w:rsid w:val="00D86117"/>
    <w:rsid w:val="00D8644F"/>
    <w:rsid w:val="00D87881"/>
    <w:rsid w:val="00D87F18"/>
    <w:rsid w:val="00D90C93"/>
    <w:rsid w:val="00D90E62"/>
    <w:rsid w:val="00D9185E"/>
    <w:rsid w:val="00D91920"/>
    <w:rsid w:val="00D9260E"/>
    <w:rsid w:val="00D939F8"/>
    <w:rsid w:val="00D93BE3"/>
    <w:rsid w:val="00D93D31"/>
    <w:rsid w:val="00D9414B"/>
    <w:rsid w:val="00D94BBD"/>
    <w:rsid w:val="00D9696C"/>
    <w:rsid w:val="00D969E7"/>
    <w:rsid w:val="00D971C0"/>
    <w:rsid w:val="00D97F15"/>
    <w:rsid w:val="00DA073D"/>
    <w:rsid w:val="00DA1BDC"/>
    <w:rsid w:val="00DA2700"/>
    <w:rsid w:val="00DA2E62"/>
    <w:rsid w:val="00DA5785"/>
    <w:rsid w:val="00DA6C8E"/>
    <w:rsid w:val="00DA72AC"/>
    <w:rsid w:val="00DA75EE"/>
    <w:rsid w:val="00DB0D70"/>
    <w:rsid w:val="00DB10EA"/>
    <w:rsid w:val="00DB2C73"/>
    <w:rsid w:val="00DB2F65"/>
    <w:rsid w:val="00DB31E6"/>
    <w:rsid w:val="00DB383E"/>
    <w:rsid w:val="00DB393F"/>
    <w:rsid w:val="00DB3A5A"/>
    <w:rsid w:val="00DB3C77"/>
    <w:rsid w:val="00DB4C24"/>
    <w:rsid w:val="00DB4E65"/>
    <w:rsid w:val="00DB565E"/>
    <w:rsid w:val="00DC0A50"/>
    <w:rsid w:val="00DC11F8"/>
    <w:rsid w:val="00DC283B"/>
    <w:rsid w:val="00DC2B25"/>
    <w:rsid w:val="00DC53E5"/>
    <w:rsid w:val="00DC6AA7"/>
    <w:rsid w:val="00DD01AB"/>
    <w:rsid w:val="00DD094C"/>
    <w:rsid w:val="00DD0FC0"/>
    <w:rsid w:val="00DD18B1"/>
    <w:rsid w:val="00DD2820"/>
    <w:rsid w:val="00DD2D67"/>
    <w:rsid w:val="00DD3F95"/>
    <w:rsid w:val="00DD4118"/>
    <w:rsid w:val="00DD41C2"/>
    <w:rsid w:val="00DD53D8"/>
    <w:rsid w:val="00DD5ED5"/>
    <w:rsid w:val="00DD7087"/>
    <w:rsid w:val="00DE037D"/>
    <w:rsid w:val="00DE0808"/>
    <w:rsid w:val="00DE0B9D"/>
    <w:rsid w:val="00DE14BF"/>
    <w:rsid w:val="00DE2412"/>
    <w:rsid w:val="00DE25D1"/>
    <w:rsid w:val="00DE4C1A"/>
    <w:rsid w:val="00DE71C1"/>
    <w:rsid w:val="00DE7B33"/>
    <w:rsid w:val="00DE7F4D"/>
    <w:rsid w:val="00DF0AB9"/>
    <w:rsid w:val="00DF2A83"/>
    <w:rsid w:val="00DF3D21"/>
    <w:rsid w:val="00DF5DAB"/>
    <w:rsid w:val="00DF733B"/>
    <w:rsid w:val="00DF7AE6"/>
    <w:rsid w:val="00DF7DB2"/>
    <w:rsid w:val="00E00ADC"/>
    <w:rsid w:val="00E02E3E"/>
    <w:rsid w:val="00E02F04"/>
    <w:rsid w:val="00E035E7"/>
    <w:rsid w:val="00E043FB"/>
    <w:rsid w:val="00E05868"/>
    <w:rsid w:val="00E06068"/>
    <w:rsid w:val="00E06177"/>
    <w:rsid w:val="00E100C1"/>
    <w:rsid w:val="00E11B77"/>
    <w:rsid w:val="00E12018"/>
    <w:rsid w:val="00E122BE"/>
    <w:rsid w:val="00E12BB8"/>
    <w:rsid w:val="00E15A2B"/>
    <w:rsid w:val="00E167F7"/>
    <w:rsid w:val="00E168BD"/>
    <w:rsid w:val="00E16913"/>
    <w:rsid w:val="00E17871"/>
    <w:rsid w:val="00E20674"/>
    <w:rsid w:val="00E22523"/>
    <w:rsid w:val="00E22B1E"/>
    <w:rsid w:val="00E24FBB"/>
    <w:rsid w:val="00E2526C"/>
    <w:rsid w:val="00E2573C"/>
    <w:rsid w:val="00E264C3"/>
    <w:rsid w:val="00E26EA0"/>
    <w:rsid w:val="00E271E4"/>
    <w:rsid w:val="00E27FF8"/>
    <w:rsid w:val="00E313E7"/>
    <w:rsid w:val="00E31895"/>
    <w:rsid w:val="00E33861"/>
    <w:rsid w:val="00E34FFA"/>
    <w:rsid w:val="00E362A8"/>
    <w:rsid w:val="00E36367"/>
    <w:rsid w:val="00E369FD"/>
    <w:rsid w:val="00E37683"/>
    <w:rsid w:val="00E376E9"/>
    <w:rsid w:val="00E377FA"/>
    <w:rsid w:val="00E4029C"/>
    <w:rsid w:val="00E40677"/>
    <w:rsid w:val="00E4087F"/>
    <w:rsid w:val="00E4160D"/>
    <w:rsid w:val="00E422AE"/>
    <w:rsid w:val="00E435F4"/>
    <w:rsid w:val="00E43E70"/>
    <w:rsid w:val="00E44365"/>
    <w:rsid w:val="00E44BBF"/>
    <w:rsid w:val="00E466F4"/>
    <w:rsid w:val="00E473DC"/>
    <w:rsid w:val="00E5088A"/>
    <w:rsid w:val="00E51544"/>
    <w:rsid w:val="00E51564"/>
    <w:rsid w:val="00E5182C"/>
    <w:rsid w:val="00E51C81"/>
    <w:rsid w:val="00E538C5"/>
    <w:rsid w:val="00E547CA"/>
    <w:rsid w:val="00E54EE0"/>
    <w:rsid w:val="00E579E9"/>
    <w:rsid w:val="00E57C46"/>
    <w:rsid w:val="00E6218C"/>
    <w:rsid w:val="00E62AD8"/>
    <w:rsid w:val="00E63D34"/>
    <w:rsid w:val="00E64ADE"/>
    <w:rsid w:val="00E65869"/>
    <w:rsid w:val="00E658BC"/>
    <w:rsid w:val="00E66B66"/>
    <w:rsid w:val="00E672E5"/>
    <w:rsid w:val="00E67D3B"/>
    <w:rsid w:val="00E704AB"/>
    <w:rsid w:val="00E719F7"/>
    <w:rsid w:val="00E71BA2"/>
    <w:rsid w:val="00E71C00"/>
    <w:rsid w:val="00E73377"/>
    <w:rsid w:val="00E7372B"/>
    <w:rsid w:val="00E73E6E"/>
    <w:rsid w:val="00E75441"/>
    <w:rsid w:val="00E758CD"/>
    <w:rsid w:val="00E758F9"/>
    <w:rsid w:val="00E764D9"/>
    <w:rsid w:val="00E771EE"/>
    <w:rsid w:val="00E802ED"/>
    <w:rsid w:val="00E80F8D"/>
    <w:rsid w:val="00E811B2"/>
    <w:rsid w:val="00E81FA6"/>
    <w:rsid w:val="00E82162"/>
    <w:rsid w:val="00E8240B"/>
    <w:rsid w:val="00E82D09"/>
    <w:rsid w:val="00E84784"/>
    <w:rsid w:val="00E85A61"/>
    <w:rsid w:val="00E85DE4"/>
    <w:rsid w:val="00E86177"/>
    <w:rsid w:val="00E8711C"/>
    <w:rsid w:val="00E91594"/>
    <w:rsid w:val="00E92DE1"/>
    <w:rsid w:val="00E92E77"/>
    <w:rsid w:val="00E93615"/>
    <w:rsid w:val="00E93618"/>
    <w:rsid w:val="00E952A4"/>
    <w:rsid w:val="00E96217"/>
    <w:rsid w:val="00E9703A"/>
    <w:rsid w:val="00E9758C"/>
    <w:rsid w:val="00EA01CD"/>
    <w:rsid w:val="00EA0209"/>
    <w:rsid w:val="00EA0454"/>
    <w:rsid w:val="00EA07F1"/>
    <w:rsid w:val="00EA0BC6"/>
    <w:rsid w:val="00EA0E34"/>
    <w:rsid w:val="00EA1628"/>
    <w:rsid w:val="00EA16E3"/>
    <w:rsid w:val="00EA2B11"/>
    <w:rsid w:val="00EA3071"/>
    <w:rsid w:val="00EA3FF3"/>
    <w:rsid w:val="00EA4396"/>
    <w:rsid w:val="00EA5348"/>
    <w:rsid w:val="00EA651B"/>
    <w:rsid w:val="00EA7EF3"/>
    <w:rsid w:val="00EB0CCD"/>
    <w:rsid w:val="00EB0EC1"/>
    <w:rsid w:val="00EB297B"/>
    <w:rsid w:val="00EB2D08"/>
    <w:rsid w:val="00EB389A"/>
    <w:rsid w:val="00EB5304"/>
    <w:rsid w:val="00EB69BF"/>
    <w:rsid w:val="00EB70EC"/>
    <w:rsid w:val="00EC0E49"/>
    <w:rsid w:val="00EC2A89"/>
    <w:rsid w:val="00EC3FF1"/>
    <w:rsid w:val="00EC4771"/>
    <w:rsid w:val="00EC641D"/>
    <w:rsid w:val="00EC7A74"/>
    <w:rsid w:val="00EC7A9A"/>
    <w:rsid w:val="00ED04C2"/>
    <w:rsid w:val="00ED0A1A"/>
    <w:rsid w:val="00ED0DED"/>
    <w:rsid w:val="00ED0E2B"/>
    <w:rsid w:val="00ED1007"/>
    <w:rsid w:val="00ED1DFD"/>
    <w:rsid w:val="00ED274C"/>
    <w:rsid w:val="00ED287B"/>
    <w:rsid w:val="00ED4984"/>
    <w:rsid w:val="00ED5CFF"/>
    <w:rsid w:val="00ED74B1"/>
    <w:rsid w:val="00EE0904"/>
    <w:rsid w:val="00EE095D"/>
    <w:rsid w:val="00EE0BC6"/>
    <w:rsid w:val="00EE24E9"/>
    <w:rsid w:val="00EE2AE6"/>
    <w:rsid w:val="00EE2B2D"/>
    <w:rsid w:val="00EE42CD"/>
    <w:rsid w:val="00EE542F"/>
    <w:rsid w:val="00EE5551"/>
    <w:rsid w:val="00EE6DFE"/>
    <w:rsid w:val="00EE6EB0"/>
    <w:rsid w:val="00EE6F40"/>
    <w:rsid w:val="00EF0406"/>
    <w:rsid w:val="00EF186B"/>
    <w:rsid w:val="00EF1BC2"/>
    <w:rsid w:val="00EF1C59"/>
    <w:rsid w:val="00EF26DE"/>
    <w:rsid w:val="00EF270E"/>
    <w:rsid w:val="00EF291F"/>
    <w:rsid w:val="00EF3DD9"/>
    <w:rsid w:val="00EF489D"/>
    <w:rsid w:val="00EF5EC6"/>
    <w:rsid w:val="00EF6E3E"/>
    <w:rsid w:val="00F04A3F"/>
    <w:rsid w:val="00F05C89"/>
    <w:rsid w:val="00F06711"/>
    <w:rsid w:val="00F06FC4"/>
    <w:rsid w:val="00F07AE0"/>
    <w:rsid w:val="00F10266"/>
    <w:rsid w:val="00F10C30"/>
    <w:rsid w:val="00F11286"/>
    <w:rsid w:val="00F11F1C"/>
    <w:rsid w:val="00F12FC1"/>
    <w:rsid w:val="00F15206"/>
    <w:rsid w:val="00F16045"/>
    <w:rsid w:val="00F16399"/>
    <w:rsid w:val="00F16604"/>
    <w:rsid w:val="00F16A62"/>
    <w:rsid w:val="00F16D7B"/>
    <w:rsid w:val="00F16E98"/>
    <w:rsid w:val="00F1711E"/>
    <w:rsid w:val="00F20431"/>
    <w:rsid w:val="00F216F8"/>
    <w:rsid w:val="00F21705"/>
    <w:rsid w:val="00F25D8A"/>
    <w:rsid w:val="00F26599"/>
    <w:rsid w:val="00F27EE8"/>
    <w:rsid w:val="00F304FA"/>
    <w:rsid w:val="00F34130"/>
    <w:rsid w:val="00F35B08"/>
    <w:rsid w:val="00F3798A"/>
    <w:rsid w:val="00F37FF7"/>
    <w:rsid w:val="00F4039D"/>
    <w:rsid w:val="00F4085F"/>
    <w:rsid w:val="00F40B94"/>
    <w:rsid w:val="00F41493"/>
    <w:rsid w:val="00F41851"/>
    <w:rsid w:val="00F42D0C"/>
    <w:rsid w:val="00F44665"/>
    <w:rsid w:val="00F448ED"/>
    <w:rsid w:val="00F456EF"/>
    <w:rsid w:val="00F46FA3"/>
    <w:rsid w:val="00F47CA5"/>
    <w:rsid w:val="00F51DC0"/>
    <w:rsid w:val="00F538DC"/>
    <w:rsid w:val="00F53AC0"/>
    <w:rsid w:val="00F546B4"/>
    <w:rsid w:val="00F548E1"/>
    <w:rsid w:val="00F55EA9"/>
    <w:rsid w:val="00F55F13"/>
    <w:rsid w:val="00F56152"/>
    <w:rsid w:val="00F565ED"/>
    <w:rsid w:val="00F57372"/>
    <w:rsid w:val="00F57ED6"/>
    <w:rsid w:val="00F57F2B"/>
    <w:rsid w:val="00F620BF"/>
    <w:rsid w:val="00F6220B"/>
    <w:rsid w:val="00F62CDD"/>
    <w:rsid w:val="00F636F6"/>
    <w:rsid w:val="00F63DA9"/>
    <w:rsid w:val="00F63DEE"/>
    <w:rsid w:val="00F66233"/>
    <w:rsid w:val="00F66434"/>
    <w:rsid w:val="00F70354"/>
    <w:rsid w:val="00F73BC4"/>
    <w:rsid w:val="00F74331"/>
    <w:rsid w:val="00F74425"/>
    <w:rsid w:val="00F747A0"/>
    <w:rsid w:val="00F74C32"/>
    <w:rsid w:val="00F75F76"/>
    <w:rsid w:val="00F76519"/>
    <w:rsid w:val="00F76D32"/>
    <w:rsid w:val="00F7724F"/>
    <w:rsid w:val="00F80FE9"/>
    <w:rsid w:val="00F81788"/>
    <w:rsid w:val="00F81DA0"/>
    <w:rsid w:val="00F81F13"/>
    <w:rsid w:val="00F81F90"/>
    <w:rsid w:val="00F82418"/>
    <w:rsid w:val="00F82E13"/>
    <w:rsid w:val="00F82F2F"/>
    <w:rsid w:val="00F849E9"/>
    <w:rsid w:val="00F85A8C"/>
    <w:rsid w:val="00F86A7D"/>
    <w:rsid w:val="00F90452"/>
    <w:rsid w:val="00F91489"/>
    <w:rsid w:val="00F92B1B"/>
    <w:rsid w:val="00F931F2"/>
    <w:rsid w:val="00F93333"/>
    <w:rsid w:val="00F9351E"/>
    <w:rsid w:val="00F93700"/>
    <w:rsid w:val="00F93AAC"/>
    <w:rsid w:val="00F94688"/>
    <w:rsid w:val="00F947BA"/>
    <w:rsid w:val="00F958B1"/>
    <w:rsid w:val="00F96ADB"/>
    <w:rsid w:val="00F97193"/>
    <w:rsid w:val="00F97E16"/>
    <w:rsid w:val="00FA218E"/>
    <w:rsid w:val="00FA23BC"/>
    <w:rsid w:val="00FA29AC"/>
    <w:rsid w:val="00FA2A8D"/>
    <w:rsid w:val="00FA39F1"/>
    <w:rsid w:val="00FA4242"/>
    <w:rsid w:val="00FA525F"/>
    <w:rsid w:val="00FA5ACA"/>
    <w:rsid w:val="00FA63B7"/>
    <w:rsid w:val="00FA6649"/>
    <w:rsid w:val="00FA7A1A"/>
    <w:rsid w:val="00FB07CD"/>
    <w:rsid w:val="00FB1680"/>
    <w:rsid w:val="00FB337C"/>
    <w:rsid w:val="00FB3987"/>
    <w:rsid w:val="00FB441A"/>
    <w:rsid w:val="00FB44FC"/>
    <w:rsid w:val="00FB5312"/>
    <w:rsid w:val="00FB55CF"/>
    <w:rsid w:val="00FB590C"/>
    <w:rsid w:val="00FB59DA"/>
    <w:rsid w:val="00FB5E65"/>
    <w:rsid w:val="00FB606C"/>
    <w:rsid w:val="00FB6AB2"/>
    <w:rsid w:val="00FB72C9"/>
    <w:rsid w:val="00FB7D15"/>
    <w:rsid w:val="00FC02D2"/>
    <w:rsid w:val="00FC02D5"/>
    <w:rsid w:val="00FC295C"/>
    <w:rsid w:val="00FC3254"/>
    <w:rsid w:val="00FC367C"/>
    <w:rsid w:val="00FC36AB"/>
    <w:rsid w:val="00FC3FB6"/>
    <w:rsid w:val="00FC4669"/>
    <w:rsid w:val="00FC4C78"/>
    <w:rsid w:val="00FC5672"/>
    <w:rsid w:val="00FC598F"/>
    <w:rsid w:val="00FC6194"/>
    <w:rsid w:val="00FC7033"/>
    <w:rsid w:val="00FD040A"/>
    <w:rsid w:val="00FD049B"/>
    <w:rsid w:val="00FD0867"/>
    <w:rsid w:val="00FD12A2"/>
    <w:rsid w:val="00FD12FE"/>
    <w:rsid w:val="00FD1329"/>
    <w:rsid w:val="00FD1E59"/>
    <w:rsid w:val="00FD20B2"/>
    <w:rsid w:val="00FD288A"/>
    <w:rsid w:val="00FD2DE5"/>
    <w:rsid w:val="00FD44D6"/>
    <w:rsid w:val="00FD5C46"/>
    <w:rsid w:val="00FD60FD"/>
    <w:rsid w:val="00FD797B"/>
    <w:rsid w:val="00FD7CF0"/>
    <w:rsid w:val="00FE036A"/>
    <w:rsid w:val="00FE044E"/>
    <w:rsid w:val="00FE2261"/>
    <w:rsid w:val="00FE22D5"/>
    <w:rsid w:val="00FE2311"/>
    <w:rsid w:val="00FE2769"/>
    <w:rsid w:val="00FE3118"/>
    <w:rsid w:val="00FE336E"/>
    <w:rsid w:val="00FE34C0"/>
    <w:rsid w:val="00FE36F2"/>
    <w:rsid w:val="00FE39EB"/>
    <w:rsid w:val="00FE5286"/>
    <w:rsid w:val="00FE5327"/>
    <w:rsid w:val="00FE58E0"/>
    <w:rsid w:val="00FE59A2"/>
    <w:rsid w:val="00FE5E4F"/>
    <w:rsid w:val="00FE6C65"/>
    <w:rsid w:val="00FE740A"/>
    <w:rsid w:val="00FF0FF3"/>
    <w:rsid w:val="00FF10FD"/>
    <w:rsid w:val="00FF1406"/>
    <w:rsid w:val="00FF1A9A"/>
    <w:rsid w:val="00FF1E2D"/>
    <w:rsid w:val="00FF3886"/>
    <w:rsid w:val="00FF5509"/>
    <w:rsid w:val="00FF578B"/>
    <w:rsid w:val="00FF5B94"/>
    <w:rsid w:val="00FF5D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7C2BC8"/>
  <w15:docId w15:val="{7034D1D7-0997-824C-928B-D10079192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AFE"/>
    <w:rPr>
      <w:rFonts w:ascii="ＭＳ Ｐゴシック" w:eastAsia="ＭＳ Ｐゴシック" w:hAnsi="ＭＳ Ｐゴシック" w:cs="ＭＳ Ｐゴシック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527D7"/>
    <w:rPr>
      <w:rFonts w:ascii="ＭＳ 明朝" w:eastAsia="ＭＳ 明朝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527D7"/>
    <w:rPr>
      <w:rFonts w:ascii="ＭＳ 明朝" w:eastAsia="ＭＳ 明朝"/>
      <w:sz w:val="18"/>
      <w:szCs w:val="18"/>
    </w:rPr>
  </w:style>
  <w:style w:type="paragraph" w:customStyle="1" w:styleId="Default">
    <w:name w:val="Default"/>
    <w:rsid w:val="005A0758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</w:rPr>
  </w:style>
  <w:style w:type="paragraph" w:styleId="a5">
    <w:name w:val="List Paragraph"/>
    <w:basedOn w:val="a"/>
    <w:uiPriority w:val="34"/>
    <w:qFormat/>
    <w:rsid w:val="00E313E7"/>
    <w:pPr>
      <w:ind w:leftChars="400" w:left="960"/>
    </w:pPr>
  </w:style>
  <w:style w:type="character" w:customStyle="1" w:styleId="apple-converted-space">
    <w:name w:val="apple-converted-space"/>
    <w:basedOn w:val="a0"/>
    <w:rsid w:val="00553B5D"/>
  </w:style>
  <w:style w:type="character" w:styleId="a6">
    <w:name w:val="Hyperlink"/>
    <w:basedOn w:val="a0"/>
    <w:uiPriority w:val="99"/>
    <w:rsid w:val="00553B5D"/>
    <w:rPr>
      <w:color w:val="0000FF"/>
      <w:u w:val="single"/>
    </w:rPr>
  </w:style>
  <w:style w:type="character" w:customStyle="1" w:styleId="docsum-authorsfull-authors">
    <w:name w:val="docsum-authors full-authors"/>
    <w:basedOn w:val="a0"/>
    <w:rsid w:val="00553B5D"/>
  </w:style>
  <w:style w:type="character" w:customStyle="1" w:styleId="docsum-journal-citationfull-journal-citation">
    <w:name w:val="docsum-journal-citation full-journal-citation"/>
    <w:basedOn w:val="a0"/>
    <w:rsid w:val="00553B5D"/>
  </w:style>
  <w:style w:type="character" w:customStyle="1" w:styleId="jlqj4b">
    <w:name w:val="jlqj4b"/>
    <w:basedOn w:val="a0"/>
    <w:rsid w:val="00AF45DE"/>
  </w:style>
  <w:style w:type="character" w:customStyle="1" w:styleId="1">
    <w:name w:val="未解決のメンション1"/>
    <w:basedOn w:val="a0"/>
    <w:uiPriority w:val="99"/>
    <w:semiHidden/>
    <w:unhideWhenUsed/>
    <w:rsid w:val="005C49F5"/>
    <w:rPr>
      <w:color w:val="605E5C"/>
      <w:shd w:val="clear" w:color="auto" w:fill="E1DFDD"/>
    </w:rPr>
  </w:style>
  <w:style w:type="character" w:styleId="a7">
    <w:name w:val="line number"/>
    <w:basedOn w:val="a0"/>
    <w:uiPriority w:val="99"/>
    <w:semiHidden/>
    <w:unhideWhenUsed/>
    <w:rsid w:val="00562FB5"/>
  </w:style>
  <w:style w:type="character" w:customStyle="1" w:styleId="citation-doi">
    <w:name w:val="citation-doi"/>
    <w:basedOn w:val="a0"/>
    <w:rsid w:val="001E24DA"/>
  </w:style>
  <w:style w:type="character" w:customStyle="1" w:styleId="identifier">
    <w:name w:val="identifier"/>
    <w:basedOn w:val="a0"/>
    <w:rsid w:val="007E5CD2"/>
  </w:style>
  <w:style w:type="character" w:customStyle="1" w:styleId="id-label">
    <w:name w:val="id-label"/>
    <w:basedOn w:val="a0"/>
    <w:rsid w:val="007E5CD2"/>
  </w:style>
  <w:style w:type="character" w:styleId="a8">
    <w:name w:val="Strong"/>
    <w:basedOn w:val="a0"/>
    <w:uiPriority w:val="22"/>
    <w:qFormat/>
    <w:rsid w:val="007E5CD2"/>
    <w:rPr>
      <w:b/>
      <w:bCs/>
    </w:rPr>
  </w:style>
  <w:style w:type="character" w:styleId="a9">
    <w:name w:val="annotation reference"/>
    <w:basedOn w:val="a0"/>
    <w:uiPriority w:val="99"/>
    <w:semiHidden/>
    <w:unhideWhenUsed/>
    <w:rsid w:val="0073243E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73243E"/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semiHidden/>
    <w:rsid w:val="0073243E"/>
    <w:rPr>
      <w:rFonts w:ascii="ＭＳ Ｐゴシック" w:eastAsia="ＭＳ Ｐゴシック" w:hAnsi="ＭＳ Ｐゴシック" w:cs="ＭＳ Ｐゴシック"/>
      <w:kern w:val="0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73243E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73243E"/>
    <w:rPr>
      <w:rFonts w:ascii="ＭＳ Ｐゴシック" w:eastAsia="ＭＳ Ｐゴシック" w:hAnsi="ＭＳ Ｐゴシック" w:cs="ＭＳ Ｐゴシック"/>
      <w:b/>
      <w:bCs/>
      <w:kern w:val="0"/>
      <w:sz w:val="20"/>
      <w:szCs w:val="20"/>
    </w:rPr>
  </w:style>
  <w:style w:type="paragraph" w:styleId="ae">
    <w:name w:val="Revision"/>
    <w:hidden/>
    <w:uiPriority w:val="99"/>
    <w:semiHidden/>
    <w:rsid w:val="00E85DE4"/>
    <w:rPr>
      <w:rFonts w:ascii="ＭＳ Ｐゴシック" w:eastAsia="ＭＳ Ｐゴシック" w:hAnsi="ＭＳ Ｐゴシック" w:cs="ＭＳ Ｐゴシック"/>
      <w:kern w:val="0"/>
    </w:rPr>
  </w:style>
  <w:style w:type="paragraph" w:styleId="af">
    <w:name w:val="Body Text"/>
    <w:basedOn w:val="a"/>
    <w:link w:val="af0"/>
    <w:uiPriority w:val="99"/>
    <w:qFormat/>
    <w:rsid w:val="002D4784"/>
    <w:pPr>
      <w:spacing w:after="240" w:line="300" w:lineRule="atLeast"/>
      <w:jc w:val="both"/>
    </w:pPr>
    <w:rPr>
      <w:rFonts w:asciiTheme="minorHAnsi" w:eastAsiaTheme="minorEastAsia" w:hAnsiTheme="minorHAnsi" w:cstheme="minorBidi"/>
      <w:sz w:val="22"/>
      <w:szCs w:val="22"/>
      <w:lang w:val="nb-NO" w:eastAsia="en-US"/>
    </w:rPr>
  </w:style>
  <w:style w:type="character" w:customStyle="1" w:styleId="af0">
    <w:name w:val="本文 (文字)"/>
    <w:basedOn w:val="a0"/>
    <w:link w:val="af"/>
    <w:uiPriority w:val="99"/>
    <w:rsid w:val="002D4784"/>
    <w:rPr>
      <w:kern w:val="0"/>
      <w:sz w:val="22"/>
      <w:szCs w:val="22"/>
      <w:lang w:val="nb-NO" w:eastAsia="en-US"/>
    </w:rPr>
  </w:style>
  <w:style w:type="paragraph" w:styleId="af1">
    <w:name w:val="footer"/>
    <w:basedOn w:val="a"/>
    <w:link w:val="af2"/>
    <w:uiPriority w:val="99"/>
    <w:unhideWhenUsed/>
    <w:rsid w:val="002B2899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2B2899"/>
    <w:rPr>
      <w:rFonts w:ascii="ＭＳ Ｐゴシック" w:eastAsia="ＭＳ Ｐゴシック" w:hAnsi="ＭＳ Ｐゴシック" w:cs="ＭＳ Ｐゴシック"/>
      <w:kern w:val="0"/>
    </w:rPr>
  </w:style>
  <w:style w:type="character" w:styleId="af3">
    <w:name w:val="page number"/>
    <w:basedOn w:val="a0"/>
    <w:uiPriority w:val="99"/>
    <w:semiHidden/>
    <w:unhideWhenUsed/>
    <w:rsid w:val="002B2899"/>
  </w:style>
  <w:style w:type="paragraph" w:styleId="af4">
    <w:name w:val="header"/>
    <w:basedOn w:val="a"/>
    <w:link w:val="af5"/>
    <w:uiPriority w:val="99"/>
    <w:unhideWhenUsed/>
    <w:rsid w:val="002B2899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ヘッダー (文字)"/>
    <w:basedOn w:val="a0"/>
    <w:link w:val="af4"/>
    <w:uiPriority w:val="99"/>
    <w:rsid w:val="002B2899"/>
    <w:rPr>
      <w:rFonts w:ascii="ＭＳ Ｐゴシック" w:eastAsia="ＭＳ Ｐゴシック" w:hAnsi="ＭＳ Ｐゴシック" w:cs="ＭＳ Ｐゴシック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200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5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72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5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tiff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ＭＳ ゴシック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ＭＳ 明朝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4</Words>
  <Characters>1567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8</CharactersWithSpaces>
  <SharedDoc>false</SharedDoc>
  <HLinks>
    <vt:vector size="6" baseType="variant">
      <vt:variant>
        <vt:i4>720942</vt:i4>
      </vt:variant>
      <vt:variant>
        <vt:i4>0</vt:i4>
      </vt:variant>
      <vt:variant>
        <vt:i4>0</vt:i4>
      </vt:variant>
      <vt:variant>
        <vt:i4>5</vt:i4>
      </vt:variant>
      <vt:variant>
        <vt:lpwstr>https://pubmed.ncbi.nlm.nih.gov/3220017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若松 一雅</dc:creator>
  <cp:keywords/>
  <dc:description/>
  <cp:lastModifiedBy>若松 一雅</cp:lastModifiedBy>
  <cp:revision>2</cp:revision>
  <cp:lastPrinted>2023-07-24T05:41:00Z</cp:lastPrinted>
  <dcterms:created xsi:type="dcterms:W3CDTF">2023-10-22T03:35:00Z</dcterms:created>
  <dcterms:modified xsi:type="dcterms:W3CDTF">2023-10-22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ae0c3dc18103d61786ddd09427751b8604a32c6807f96a5f698badaac1a5c3</vt:lpwstr>
  </property>
</Properties>
</file>